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D751E94" w14:textId="0046950F" w:rsidR="009A658A" w:rsidRPr="009A658A" w:rsidRDefault="008D549B" w:rsidP="009A658A">
      <w:pPr>
        <w:widowControl/>
        <w:jc w:val="center"/>
        <w:rPr>
          <w:sz w:val="44"/>
        </w:rPr>
      </w:pPr>
      <w:r>
        <w:rPr>
          <w:rFonts w:hint="eastAsia"/>
          <w:sz w:val="44"/>
        </w:rPr>
        <w:t>人への伝え方</w:t>
      </w:r>
      <w:r w:rsidR="00726B33">
        <w:rPr>
          <w:rFonts w:hint="eastAsia"/>
          <w:sz w:val="44"/>
        </w:rPr>
        <w:t xml:space="preserve"> </w:t>
      </w:r>
      <w:r w:rsidR="00CC131D" w:rsidRPr="009A658A">
        <w:rPr>
          <w:rFonts w:hint="eastAsia"/>
          <w:sz w:val="44"/>
        </w:rPr>
        <w:t>受講申込書</w:t>
      </w:r>
    </w:p>
    <w:p w14:paraId="2EE70549" w14:textId="77777777" w:rsidR="00654588" w:rsidRDefault="00654588" w:rsidP="009A658A">
      <w:pPr>
        <w:widowControl/>
        <w:jc w:val="center"/>
        <w:rPr>
          <w:sz w:val="28"/>
        </w:rPr>
      </w:pPr>
    </w:p>
    <w:p w14:paraId="12F25A4D" w14:textId="66FF1B03" w:rsidR="00CC131D" w:rsidRDefault="008D549B" w:rsidP="009A658A">
      <w:pPr>
        <w:widowControl/>
        <w:jc w:val="center"/>
        <w:rPr>
          <w:sz w:val="28"/>
        </w:rPr>
      </w:pPr>
      <w:r>
        <w:rPr>
          <w:rFonts w:hint="eastAsia"/>
          <w:sz w:val="28"/>
        </w:rPr>
        <w:t>人への伝え方講習会</w:t>
      </w:r>
      <w:r w:rsidR="009A658A">
        <w:rPr>
          <w:rFonts w:hint="eastAsia"/>
          <w:sz w:val="28"/>
        </w:rPr>
        <w:t>に下記のとおり</w:t>
      </w:r>
      <w:r w:rsidR="00CC131D" w:rsidRPr="009A658A">
        <w:rPr>
          <w:rFonts w:hint="eastAsia"/>
          <w:sz w:val="28"/>
        </w:rPr>
        <w:t>申し込みます。</w:t>
      </w:r>
    </w:p>
    <w:p w14:paraId="48E204DD" w14:textId="77777777" w:rsidR="00E45F4F" w:rsidRDefault="00E45F4F" w:rsidP="00E45F4F">
      <w:pPr>
        <w:widowControl/>
        <w:spacing w:line="480" w:lineRule="exact"/>
        <w:rPr>
          <w:sz w:val="24"/>
        </w:rPr>
      </w:pPr>
    </w:p>
    <w:p w14:paraId="6A40EEF1" w14:textId="59DFC6FB" w:rsidR="00CC131D" w:rsidRPr="00EF338F" w:rsidRDefault="00163E15" w:rsidP="00163E15">
      <w:pPr>
        <w:widowControl/>
        <w:spacing w:line="480" w:lineRule="auto"/>
        <w:ind w:firstLineChars="50" w:firstLine="105"/>
        <w:rPr>
          <w:szCs w:val="21"/>
        </w:rPr>
      </w:pPr>
      <w:r>
        <w:rPr>
          <w:kern w:val="0"/>
          <w:szCs w:val="21"/>
        </w:rPr>
        <w:t>1</w:t>
      </w:r>
      <w:r>
        <w:rPr>
          <w:rFonts w:hint="eastAsia"/>
          <w:kern w:val="0"/>
          <w:szCs w:val="21"/>
        </w:rPr>
        <w:t>．</w:t>
      </w:r>
      <w:r w:rsidR="00CC131D" w:rsidRPr="00163E15">
        <w:rPr>
          <w:rFonts w:hint="eastAsia"/>
          <w:spacing w:val="30"/>
          <w:kern w:val="0"/>
          <w:szCs w:val="21"/>
          <w:fitText w:val="2100" w:id="2036040961"/>
        </w:rPr>
        <w:t>氏名（ふりがな</w:t>
      </w:r>
      <w:r w:rsidR="00CC131D" w:rsidRPr="00163E15">
        <w:rPr>
          <w:rFonts w:hint="eastAsia"/>
          <w:kern w:val="0"/>
          <w:szCs w:val="21"/>
          <w:fitText w:val="2100" w:id="2036040961"/>
        </w:rPr>
        <w:t>）</w:t>
      </w:r>
      <w:r w:rsidR="00CC131D" w:rsidRPr="00EF338F">
        <w:rPr>
          <w:rFonts w:hint="eastAsia"/>
          <w:szCs w:val="21"/>
        </w:rPr>
        <w:t>：</w:t>
      </w:r>
      <w:r w:rsidR="00EF338F">
        <w:rPr>
          <w:rFonts w:hint="eastAsia"/>
          <w:szCs w:val="21"/>
          <w:u w:val="single"/>
        </w:rPr>
        <w:t xml:space="preserve">　　　　　　　　　　　　（</w:t>
      </w:r>
      <w:r w:rsidR="009A658A" w:rsidRPr="00EF338F">
        <w:rPr>
          <w:rFonts w:hint="eastAsia"/>
          <w:szCs w:val="21"/>
          <w:u w:val="single"/>
        </w:rPr>
        <w:t xml:space="preserve">　</w:t>
      </w:r>
      <w:r w:rsidR="00EF338F">
        <w:rPr>
          <w:rFonts w:hint="eastAsia"/>
          <w:szCs w:val="21"/>
          <w:u w:val="single"/>
        </w:rPr>
        <w:t xml:space="preserve">　</w:t>
      </w:r>
      <w:r w:rsidR="009A658A" w:rsidRPr="00EF338F">
        <w:rPr>
          <w:rFonts w:hint="eastAsia"/>
          <w:szCs w:val="21"/>
          <w:u w:val="single"/>
        </w:rPr>
        <w:t xml:space="preserve">　</w:t>
      </w:r>
      <w:r w:rsidR="00EF338F">
        <w:rPr>
          <w:rFonts w:hint="eastAsia"/>
          <w:szCs w:val="21"/>
          <w:u w:val="single"/>
        </w:rPr>
        <w:t xml:space="preserve">　</w:t>
      </w:r>
      <w:r w:rsidR="009A658A" w:rsidRPr="00EF338F">
        <w:rPr>
          <w:rFonts w:hint="eastAsia"/>
          <w:szCs w:val="21"/>
          <w:u w:val="single"/>
        </w:rPr>
        <w:t xml:space="preserve">　　　　　　</w:t>
      </w:r>
      <w:r w:rsidR="00EF338F">
        <w:rPr>
          <w:rFonts w:hint="eastAsia"/>
          <w:szCs w:val="21"/>
          <w:u w:val="single"/>
        </w:rPr>
        <w:t xml:space="preserve">　</w:t>
      </w:r>
      <w:r w:rsidR="009A658A" w:rsidRPr="00EF338F">
        <w:rPr>
          <w:rFonts w:hint="eastAsia"/>
          <w:szCs w:val="21"/>
          <w:u w:val="single"/>
        </w:rPr>
        <w:t xml:space="preserve">　　</w:t>
      </w:r>
      <w:r w:rsidR="00EF338F">
        <w:rPr>
          <w:rFonts w:hint="eastAsia"/>
          <w:szCs w:val="21"/>
          <w:u w:val="single"/>
        </w:rPr>
        <w:t>）</w:t>
      </w:r>
    </w:p>
    <w:p w14:paraId="0AACFDAF" w14:textId="3F74CA65" w:rsidR="009A658A" w:rsidRPr="00EF338F" w:rsidRDefault="00163E15" w:rsidP="00163E15">
      <w:pPr>
        <w:widowControl/>
        <w:spacing w:line="480" w:lineRule="auto"/>
        <w:ind w:firstLineChars="50" w:firstLine="105"/>
        <w:rPr>
          <w:kern w:val="0"/>
          <w:szCs w:val="21"/>
        </w:rPr>
      </w:pPr>
      <w:r>
        <w:rPr>
          <w:kern w:val="0"/>
          <w:szCs w:val="21"/>
        </w:rPr>
        <w:t>2</w:t>
      </w:r>
      <w:r w:rsidR="003A304D" w:rsidRPr="00EF338F">
        <w:rPr>
          <w:rFonts w:hint="eastAsia"/>
          <w:kern w:val="0"/>
          <w:szCs w:val="21"/>
        </w:rPr>
        <w:t>．</w:t>
      </w:r>
      <w:r w:rsidR="00EF338F" w:rsidRPr="00163E15">
        <w:rPr>
          <w:rFonts w:hint="eastAsia"/>
          <w:spacing w:val="84"/>
          <w:kern w:val="0"/>
          <w:szCs w:val="21"/>
          <w:fitText w:val="2100" w:id="2036040962"/>
        </w:rPr>
        <w:t>性別（</w:t>
      </w:r>
      <w:r w:rsidR="009A658A" w:rsidRPr="00163E15">
        <w:rPr>
          <w:rFonts w:hint="eastAsia"/>
          <w:spacing w:val="84"/>
          <w:kern w:val="0"/>
          <w:szCs w:val="21"/>
          <w:fitText w:val="2100" w:id="2036040962"/>
        </w:rPr>
        <w:t>年齢</w:t>
      </w:r>
      <w:r w:rsidR="00EF338F" w:rsidRPr="00163E15">
        <w:rPr>
          <w:rFonts w:hint="eastAsia"/>
          <w:kern w:val="0"/>
          <w:szCs w:val="21"/>
          <w:fitText w:val="2100" w:id="2036040962"/>
        </w:rPr>
        <w:t>）</w:t>
      </w:r>
      <w:r w:rsidR="009A658A" w:rsidRPr="00EF338F">
        <w:rPr>
          <w:rFonts w:hint="eastAsia"/>
          <w:szCs w:val="21"/>
        </w:rPr>
        <w:t>：</w:t>
      </w:r>
      <w:r w:rsidR="00EF338F">
        <w:rPr>
          <w:rFonts w:hint="eastAsia"/>
          <w:szCs w:val="21"/>
          <w:u w:val="single"/>
        </w:rPr>
        <w:t xml:space="preserve">　　　　（　　　才）</w:t>
      </w:r>
    </w:p>
    <w:p w14:paraId="25F9CB02" w14:textId="5FB8DFDC" w:rsidR="00CC131D" w:rsidRPr="00163E15" w:rsidRDefault="00163E15" w:rsidP="00163E15">
      <w:pPr>
        <w:widowControl/>
        <w:spacing w:line="480" w:lineRule="auto"/>
        <w:ind w:firstLineChars="50" w:firstLine="105"/>
        <w:rPr>
          <w:kern w:val="0"/>
          <w:szCs w:val="21"/>
        </w:rPr>
      </w:pPr>
      <w:r>
        <w:rPr>
          <w:rFonts w:hint="eastAsia"/>
          <w:kern w:val="0"/>
          <w:szCs w:val="21"/>
        </w:rPr>
        <w:t>3</w:t>
      </w:r>
      <w:r w:rsidR="003A304D" w:rsidRPr="00EF338F">
        <w:rPr>
          <w:rFonts w:hint="eastAsia"/>
          <w:kern w:val="0"/>
          <w:szCs w:val="21"/>
        </w:rPr>
        <w:t>．</w:t>
      </w:r>
      <w:r w:rsidRPr="00163E15">
        <w:rPr>
          <w:rFonts w:hint="eastAsia"/>
          <w:spacing w:val="210"/>
          <w:kern w:val="0"/>
          <w:szCs w:val="21"/>
          <w:fitText w:val="2100" w:id="2036040963"/>
        </w:rPr>
        <w:t>学籍番</w:t>
      </w:r>
      <w:r w:rsidRPr="00163E15">
        <w:rPr>
          <w:rFonts w:hint="eastAsia"/>
          <w:kern w:val="0"/>
          <w:szCs w:val="21"/>
          <w:fitText w:val="2100" w:id="2036040963"/>
        </w:rPr>
        <w:t>号</w:t>
      </w:r>
      <w:r w:rsidR="00CC131D" w:rsidRPr="00EF338F">
        <w:rPr>
          <w:rFonts w:hint="eastAsia"/>
          <w:szCs w:val="21"/>
        </w:rPr>
        <w:t>：</w:t>
      </w:r>
      <w:r w:rsidR="009A658A" w:rsidRPr="00EF338F">
        <w:rPr>
          <w:rFonts w:hint="eastAsia"/>
          <w:szCs w:val="21"/>
          <w:u w:val="single"/>
        </w:rPr>
        <w:t xml:space="preserve">　　　　　　　　　</w:t>
      </w:r>
    </w:p>
    <w:p w14:paraId="125B2D61" w14:textId="6409AA92" w:rsidR="00163E15" w:rsidRDefault="00163E15" w:rsidP="00163E15">
      <w:pPr>
        <w:widowControl/>
        <w:spacing w:line="480" w:lineRule="auto"/>
        <w:ind w:firstLineChars="50" w:firstLine="105"/>
        <w:rPr>
          <w:kern w:val="0"/>
          <w:szCs w:val="21"/>
        </w:rPr>
      </w:pPr>
      <w:r>
        <w:rPr>
          <w:kern w:val="0"/>
          <w:szCs w:val="21"/>
        </w:rPr>
        <w:t>4</w:t>
      </w:r>
      <w:r w:rsidR="003A304D" w:rsidRPr="00EF338F">
        <w:rPr>
          <w:rFonts w:hint="eastAsia"/>
          <w:kern w:val="0"/>
          <w:szCs w:val="21"/>
        </w:rPr>
        <w:t>．</w:t>
      </w:r>
      <w:r w:rsidRPr="00163E15">
        <w:rPr>
          <w:rFonts w:hint="eastAsia"/>
          <w:spacing w:val="12"/>
          <w:kern w:val="0"/>
          <w:szCs w:val="21"/>
          <w:fitText w:val="2100" w:id="2036040706"/>
        </w:rPr>
        <w:t>大学院専攻・コー</w:t>
      </w:r>
      <w:r w:rsidRPr="00163E15">
        <w:rPr>
          <w:rFonts w:hint="eastAsia"/>
          <w:spacing w:val="6"/>
          <w:kern w:val="0"/>
          <w:szCs w:val="21"/>
          <w:fitText w:val="2100" w:id="2036040706"/>
        </w:rPr>
        <w:t>ス</w:t>
      </w:r>
    </w:p>
    <w:p w14:paraId="69AA5506" w14:textId="05A88AD5" w:rsidR="009A658A" w:rsidRDefault="00163E15" w:rsidP="00163E15">
      <w:pPr>
        <w:widowControl/>
        <w:spacing w:line="480" w:lineRule="auto"/>
        <w:ind w:firstLineChars="200" w:firstLine="420"/>
        <w:rPr>
          <w:szCs w:val="21"/>
          <w:u w:val="single"/>
        </w:rPr>
      </w:pPr>
      <w:r w:rsidRPr="00163E15">
        <w:rPr>
          <w:rFonts w:hint="eastAsia"/>
          <w:kern w:val="0"/>
          <w:szCs w:val="21"/>
          <w:fitText w:val="2100" w:id="2036040960"/>
        </w:rPr>
        <w:t>指導教員（院生のみ）</w:t>
      </w:r>
      <w:r w:rsidR="009A658A" w:rsidRPr="00EF338F">
        <w:rPr>
          <w:rFonts w:hint="eastAsia"/>
          <w:szCs w:val="21"/>
        </w:rPr>
        <w:t>：</w:t>
      </w:r>
      <w:r w:rsidR="009A658A" w:rsidRPr="00EF338F">
        <w:rPr>
          <w:rFonts w:hint="eastAsia"/>
          <w:szCs w:val="21"/>
          <w:u w:val="single"/>
        </w:rPr>
        <w:t xml:space="preserve">　　　　　　</w:t>
      </w:r>
      <w:r w:rsidR="00EF338F">
        <w:rPr>
          <w:rFonts w:hint="eastAsia"/>
          <w:szCs w:val="21"/>
          <w:u w:val="single"/>
        </w:rPr>
        <w:t xml:space="preserve">　　</w:t>
      </w:r>
      <w:r w:rsidR="009A658A" w:rsidRPr="00EF338F">
        <w:rPr>
          <w:rFonts w:hint="eastAsia"/>
          <w:szCs w:val="21"/>
          <w:u w:val="single"/>
        </w:rPr>
        <w:t xml:space="preserve">　</w:t>
      </w:r>
      <w:r>
        <w:rPr>
          <w:rFonts w:hint="eastAsia"/>
          <w:szCs w:val="21"/>
          <w:u w:val="single"/>
        </w:rPr>
        <w:t xml:space="preserve">　　　　　　　　　　　　　　　</w:t>
      </w:r>
    </w:p>
    <w:p w14:paraId="2DE2B29F" w14:textId="274BDA9D" w:rsidR="00163E15" w:rsidRPr="00163E15" w:rsidRDefault="00163E15" w:rsidP="00163E15">
      <w:pPr>
        <w:widowControl/>
        <w:spacing w:line="480" w:lineRule="auto"/>
        <w:ind w:firstLineChars="50" w:firstLine="105"/>
        <w:rPr>
          <w:szCs w:val="21"/>
        </w:rPr>
      </w:pPr>
      <w:r>
        <w:rPr>
          <w:rFonts w:hint="eastAsia"/>
          <w:szCs w:val="21"/>
        </w:rPr>
        <w:t>5</w:t>
      </w:r>
      <w:r>
        <w:rPr>
          <w:rFonts w:hint="eastAsia"/>
          <w:szCs w:val="21"/>
        </w:rPr>
        <w:t>．</w:t>
      </w:r>
      <w:r w:rsidRPr="00163E15">
        <w:rPr>
          <w:rFonts w:hint="eastAsia"/>
          <w:kern w:val="0"/>
          <w:szCs w:val="21"/>
          <w:fitText w:val="2100" w:id="2036040964"/>
        </w:rPr>
        <w:t>課程・学年・ユニット</w:t>
      </w:r>
    </w:p>
    <w:p w14:paraId="47612192" w14:textId="42B635FF" w:rsidR="00163E15" w:rsidRPr="00EF338F" w:rsidRDefault="00163E15" w:rsidP="00163E15">
      <w:pPr>
        <w:widowControl/>
        <w:spacing w:line="480" w:lineRule="auto"/>
        <w:ind w:firstLineChars="200" w:firstLine="420"/>
        <w:rPr>
          <w:szCs w:val="21"/>
        </w:rPr>
      </w:pPr>
      <w:r w:rsidRPr="00163E15">
        <w:rPr>
          <w:rFonts w:hint="eastAsia"/>
          <w:szCs w:val="21"/>
        </w:rPr>
        <w:t>（学部生のみ）　　　：</w:t>
      </w:r>
      <w:r>
        <w:rPr>
          <w:rFonts w:hint="eastAsia"/>
          <w:szCs w:val="21"/>
          <w:u w:val="single"/>
        </w:rPr>
        <w:t xml:space="preserve">　　　　　　　　　　　　　　　　　　　　　　　　</w:t>
      </w:r>
    </w:p>
    <w:p w14:paraId="2CF26118" w14:textId="118D4B5D" w:rsidR="009A658A" w:rsidRPr="00EF338F" w:rsidRDefault="00163E15" w:rsidP="00163E15">
      <w:pPr>
        <w:widowControl/>
        <w:spacing w:line="480" w:lineRule="auto"/>
        <w:ind w:firstLineChars="50" w:firstLine="105"/>
        <w:rPr>
          <w:szCs w:val="21"/>
        </w:rPr>
      </w:pPr>
      <w:r>
        <w:rPr>
          <w:rFonts w:hint="eastAsia"/>
          <w:kern w:val="0"/>
          <w:szCs w:val="21"/>
        </w:rPr>
        <w:t>6</w:t>
      </w:r>
      <w:r w:rsidR="003A304D" w:rsidRPr="00EF338F">
        <w:rPr>
          <w:rFonts w:hint="eastAsia"/>
          <w:kern w:val="0"/>
          <w:szCs w:val="21"/>
        </w:rPr>
        <w:t>．</w:t>
      </w:r>
      <w:r w:rsidR="009A658A" w:rsidRPr="00163E15">
        <w:rPr>
          <w:rFonts w:hint="eastAsia"/>
          <w:spacing w:val="52"/>
          <w:kern w:val="0"/>
          <w:szCs w:val="21"/>
          <w:fitText w:val="2100" w:id="2036040965"/>
        </w:rPr>
        <w:t>参加者携帯番</w:t>
      </w:r>
      <w:r w:rsidR="009A658A" w:rsidRPr="00163E15">
        <w:rPr>
          <w:rFonts w:hint="eastAsia"/>
          <w:spacing w:val="3"/>
          <w:kern w:val="0"/>
          <w:szCs w:val="21"/>
          <w:fitText w:val="2100" w:id="2036040965"/>
        </w:rPr>
        <w:t>号</w:t>
      </w:r>
      <w:r w:rsidR="009A658A" w:rsidRPr="00EF338F">
        <w:rPr>
          <w:rFonts w:hint="eastAsia"/>
          <w:szCs w:val="21"/>
        </w:rPr>
        <w:t>：</w:t>
      </w:r>
      <w:r w:rsidR="009A658A" w:rsidRPr="00EF338F">
        <w:rPr>
          <w:rFonts w:hint="eastAsia"/>
          <w:szCs w:val="21"/>
          <w:u w:val="single"/>
        </w:rPr>
        <w:t xml:space="preserve">　　　　　　　　　　　　　　　　</w:t>
      </w:r>
      <w:r w:rsidR="00EF338F">
        <w:rPr>
          <w:rFonts w:hint="eastAsia"/>
          <w:szCs w:val="21"/>
          <w:u w:val="single"/>
        </w:rPr>
        <w:t xml:space="preserve">　　</w:t>
      </w:r>
      <w:r w:rsidR="009A658A" w:rsidRPr="00EF338F">
        <w:rPr>
          <w:rFonts w:hint="eastAsia"/>
          <w:szCs w:val="21"/>
          <w:u w:val="single"/>
        </w:rPr>
        <w:t xml:space="preserve">　　　</w:t>
      </w:r>
      <w:r w:rsidR="00EF338F">
        <w:rPr>
          <w:rFonts w:hint="eastAsia"/>
          <w:szCs w:val="21"/>
          <w:u w:val="single"/>
        </w:rPr>
        <w:t xml:space="preserve">　</w:t>
      </w:r>
      <w:r w:rsidR="009A658A" w:rsidRPr="00EF338F">
        <w:rPr>
          <w:rFonts w:hint="eastAsia"/>
          <w:szCs w:val="21"/>
          <w:u w:val="single"/>
        </w:rPr>
        <w:t xml:space="preserve">　　　　　</w:t>
      </w:r>
    </w:p>
    <w:p w14:paraId="43C2A5B9" w14:textId="5C174C51" w:rsidR="009A658A" w:rsidRPr="00EF338F" w:rsidRDefault="00163E15" w:rsidP="00163E15">
      <w:pPr>
        <w:widowControl/>
        <w:spacing w:line="480" w:lineRule="auto"/>
        <w:ind w:firstLineChars="50" w:firstLine="105"/>
        <w:rPr>
          <w:szCs w:val="21"/>
        </w:rPr>
      </w:pPr>
      <w:r>
        <w:rPr>
          <w:kern w:val="0"/>
          <w:szCs w:val="21"/>
        </w:rPr>
        <w:t>7</w:t>
      </w:r>
      <w:r w:rsidR="003A304D" w:rsidRPr="00EF338F">
        <w:rPr>
          <w:rFonts w:hint="eastAsia"/>
          <w:kern w:val="0"/>
          <w:szCs w:val="21"/>
        </w:rPr>
        <w:t>．</w:t>
      </w:r>
      <w:r w:rsidR="009A658A" w:rsidRPr="00163E15">
        <w:rPr>
          <w:rFonts w:hint="eastAsia"/>
          <w:spacing w:val="52"/>
          <w:kern w:val="0"/>
          <w:szCs w:val="21"/>
          <w:fitText w:val="2100" w:id="2036040966"/>
        </w:rPr>
        <w:t>メールアドレ</w:t>
      </w:r>
      <w:r w:rsidR="009A658A" w:rsidRPr="00163E15">
        <w:rPr>
          <w:rFonts w:hint="eastAsia"/>
          <w:spacing w:val="3"/>
          <w:kern w:val="0"/>
          <w:szCs w:val="21"/>
          <w:fitText w:val="2100" w:id="2036040966"/>
        </w:rPr>
        <w:t>ス</w:t>
      </w:r>
      <w:r w:rsidR="009A658A" w:rsidRPr="00EF338F">
        <w:rPr>
          <w:rFonts w:hint="eastAsia"/>
          <w:szCs w:val="21"/>
        </w:rPr>
        <w:t>：</w:t>
      </w:r>
      <w:r w:rsidR="009A658A" w:rsidRPr="00EF338F">
        <w:rPr>
          <w:rFonts w:hint="eastAsia"/>
          <w:szCs w:val="21"/>
          <w:u w:val="single"/>
        </w:rPr>
        <w:t xml:space="preserve">　　　　　　　　　　　　　　　　　　</w:t>
      </w:r>
      <w:r w:rsidR="00EF338F">
        <w:rPr>
          <w:rFonts w:hint="eastAsia"/>
          <w:szCs w:val="21"/>
          <w:u w:val="single"/>
        </w:rPr>
        <w:t xml:space="preserve">　　　</w:t>
      </w:r>
      <w:r w:rsidR="009A658A" w:rsidRPr="00EF338F">
        <w:rPr>
          <w:rFonts w:hint="eastAsia"/>
          <w:szCs w:val="21"/>
          <w:u w:val="single"/>
        </w:rPr>
        <w:t xml:space="preserve">　　　　　　</w:t>
      </w:r>
      <w:bookmarkStart w:id="0" w:name="_GoBack"/>
      <w:bookmarkEnd w:id="0"/>
    </w:p>
    <w:p w14:paraId="6AE29CC5" w14:textId="1DCA6D65" w:rsidR="00163E15" w:rsidRDefault="00163E15" w:rsidP="00163E15">
      <w:pPr>
        <w:widowControl/>
        <w:spacing w:line="480" w:lineRule="auto"/>
        <w:ind w:firstLineChars="50" w:firstLine="105"/>
        <w:rPr>
          <w:kern w:val="0"/>
          <w:szCs w:val="21"/>
        </w:rPr>
      </w:pPr>
      <w:r>
        <w:rPr>
          <w:kern w:val="0"/>
          <w:szCs w:val="21"/>
        </w:rPr>
        <w:t>8</w:t>
      </w:r>
      <w:r w:rsidR="003A304D" w:rsidRPr="00EF338F">
        <w:rPr>
          <w:rFonts w:hint="eastAsia"/>
          <w:kern w:val="0"/>
          <w:szCs w:val="21"/>
        </w:rPr>
        <w:t>．</w:t>
      </w:r>
      <w:r>
        <w:rPr>
          <w:rFonts w:hint="eastAsia"/>
          <w:kern w:val="0"/>
          <w:szCs w:val="21"/>
        </w:rPr>
        <w:t>現在検討している進路（業種、会社名、業務内容などあれば</w:t>
      </w:r>
    </w:p>
    <w:p w14:paraId="3A946EFE" w14:textId="4C31D723" w:rsidR="009A658A" w:rsidRPr="00163E15" w:rsidRDefault="00163E15" w:rsidP="00163E15">
      <w:pPr>
        <w:widowControl/>
        <w:spacing w:line="480" w:lineRule="auto"/>
        <w:ind w:leftChars="202" w:left="424"/>
        <w:rPr>
          <w:szCs w:val="21"/>
          <w:u w:val="single"/>
        </w:rPr>
      </w:pPr>
      <w:r w:rsidRPr="00163E15">
        <w:rPr>
          <w:rFonts w:hint="eastAsia"/>
          <w:szCs w:val="21"/>
          <w:u w:val="single"/>
        </w:rPr>
        <w:t xml:space="preserve">　　　　　　　　　　　　</w:t>
      </w:r>
      <w:r>
        <w:rPr>
          <w:rFonts w:hint="eastAsia"/>
          <w:szCs w:val="21"/>
          <w:u w:val="single"/>
        </w:rPr>
        <w:t xml:space="preserve">　　　　　　　　　　　　　　　　　　　　　　　　　</w:t>
      </w:r>
    </w:p>
    <w:p w14:paraId="2981A763" w14:textId="66FA8890" w:rsidR="008E3C33" w:rsidRPr="00EF338F" w:rsidRDefault="00163E15" w:rsidP="00163E15">
      <w:pPr>
        <w:widowControl/>
        <w:spacing w:line="480" w:lineRule="auto"/>
        <w:ind w:firstLineChars="50" w:firstLine="105"/>
        <w:jc w:val="left"/>
        <w:rPr>
          <w:szCs w:val="21"/>
        </w:rPr>
      </w:pPr>
      <w:r>
        <w:rPr>
          <w:szCs w:val="21"/>
        </w:rPr>
        <w:t>9</w:t>
      </w:r>
      <w:r w:rsidR="00663FA4" w:rsidRPr="00EF338F">
        <w:rPr>
          <w:rFonts w:hint="eastAsia"/>
          <w:szCs w:val="21"/>
        </w:rPr>
        <w:t>．</w:t>
      </w:r>
      <w:r w:rsidR="00663FA4" w:rsidRPr="00163E15">
        <w:rPr>
          <w:rFonts w:hint="eastAsia"/>
          <w:spacing w:val="30"/>
          <w:kern w:val="0"/>
          <w:szCs w:val="21"/>
          <w:fitText w:val="2100" w:id="2036040967"/>
        </w:rPr>
        <w:t>情報交換会に参</w:t>
      </w:r>
      <w:r w:rsidR="00663FA4" w:rsidRPr="00163E15">
        <w:rPr>
          <w:rFonts w:hint="eastAsia"/>
          <w:kern w:val="0"/>
          <w:szCs w:val="21"/>
          <w:fitText w:val="2100" w:id="2036040967"/>
        </w:rPr>
        <w:t>加</w:t>
      </w:r>
      <w:r w:rsidR="00EF338F">
        <w:rPr>
          <w:rFonts w:hint="eastAsia"/>
          <w:szCs w:val="21"/>
        </w:rPr>
        <w:t>：</w:t>
      </w:r>
      <w:r w:rsidR="00663FA4" w:rsidRPr="00EF338F">
        <w:rPr>
          <w:rFonts w:hint="eastAsia"/>
          <w:szCs w:val="21"/>
        </w:rPr>
        <w:t xml:space="preserve">　</w:t>
      </w:r>
      <w:r w:rsidR="00663FA4" w:rsidRPr="00EF338F">
        <w:rPr>
          <w:rFonts w:hint="eastAsia"/>
          <w:szCs w:val="21"/>
          <w:u w:val="single"/>
        </w:rPr>
        <w:t>□</w:t>
      </w:r>
      <w:r w:rsidR="00663FA4" w:rsidRPr="00EF338F">
        <w:rPr>
          <w:rFonts w:hint="eastAsia"/>
          <w:szCs w:val="21"/>
          <w:u w:val="single"/>
        </w:rPr>
        <w:t xml:space="preserve"> </w:t>
      </w:r>
      <w:r w:rsidR="00663FA4" w:rsidRPr="00EF338F">
        <w:rPr>
          <w:rFonts w:hint="eastAsia"/>
          <w:szCs w:val="21"/>
          <w:u w:val="single"/>
        </w:rPr>
        <w:t>する</w:t>
      </w:r>
      <w:r w:rsidR="00663FA4" w:rsidRPr="00EF338F">
        <w:rPr>
          <w:rFonts w:hint="eastAsia"/>
          <w:szCs w:val="21"/>
        </w:rPr>
        <w:t xml:space="preserve">　</w:t>
      </w:r>
      <w:r w:rsidR="00663FA4" w:rsidRPr="00EF338F">
        <w:rPr>
          <w:rFonts w:hint="eastAsia"/>
          <w:szCs w:val="21"/>
          <w:u w:val="single"/>
        </w:rPr>
        <w:t>□</w:t>
      </w:r>
      <w:r w:rsidR="00663FA4" w:rsidRPr="00EF338F">
        <w:rPr>
          <w:rFonts w:hint="eastAsia"/>
          <w:szCs w:val="21"/>
          <w:u w:val="single"/>
        </w:rPr>
        <w:t xml:space="preserve"> </w:t>
      </w:r>
      <w:r w:rsidR="00663FA4" w:rsidRPr="00EF338F">
        <w:rPr>
          <w:rFonts w:hint="eastAsia"/>
          <w:szCs w:val="21"/>
          <w:u w:val="single"/>
        </w:rPr>
        <w:t>しない</w:t>
      </w:r>
      <w:r w:rsidR="00EF338F">
        <w:rPr>
          <w:rFonts w:hint="eastAsia"/>
          <w:szCs w:val="21"/>
        </w:rPr>
        <w:t xml:space="preserve">　（どちらかにチェック</w:t>
      </w:r>
      <w:r w:rsidR="00663FA4" w:rsidRPr="00EF338F">
        <w:rPr>
          <w:rFonts w:hint="eastAsia"/>
          <w:szCs w:val="21"/>
        </w:rPr>
        <w:t>）</w:t>
      </w:r>
    </w:p>
    <w:p w14:paraId="44D6F621" w14:textId="7076B201" w:rsidR="008E3C33" w:rsidRPr="00EF338F" w:rsidRDefault="008E3C33" w:rsidP="00163E15">
      <w:pPr>
        <w:widowControl/>
        <w:spacing w:line="480" w:lineRule="auto"/>
        <w:jc w:val="left"/>
        <w:rPr>
          <w:szCs w:val="21"/>
        </w:rPr>
      </w:pPr>
      <w:r w:rsidRPr="00EF338F">
        <w:rPr>
          <w:rFonts w:hint="eastAsia"/>
          <w:szCs w:val="21"/>
        </w:rPr>
        <w:t xml:space="preserve">　　</w:t>
      </w:r>
      <w:r w:rsidR="000E5567" w:rsidRPr="00EF338F">
        <w:rPr>
          <w:rFonts w:hint="eastAsia"/>
          <w:szCs w:val="21"/>
        </w:rPr>
        <w:t>※</w:t>
      </w:r>
      <w:r w:rsidRPr="00EF338F">
        <w:rPr>
          <w:rFonts w:hint="eastAsia"/>
          <w:szCs w:val="21"/>
        </w:rPr>
        <w:t>別途</w:t>
      </w:r>
      <w:r w:rsidR="000E5567" w:rsidRPr="00EF338F">
        <w:rPr>
          <w:rFonts w:hint="eastAsia"/>
          <w:szCs w:val="21"/>
        </w:rPr>
        <w:t>参加費</w:t>
      </w:r>
      <w:r w:rsidRPr="00EF338F">
        <w:rPr>
          <w:rFonts w:hint="eastAsia"/>
          <w:szCs w:val="21"/>
        </w:rPr>
        <w:t>をいただきます</w:t>
      </w:r>
      <w:r w:rsidR="008D35C7" w:rsidRPr="00EF338F">
        <w:rPr>
          <w:rFonts w:hint="eastAsia"/>
          <w:szCs w:val="21"/>
        </w:rPr>
        <w:t>。</w:t>
      </w:r>
      <w:r w:rsidRPr="00EF338F">
        <w:rPr>
          <w:rFonts w:hint="eastAsia"/>
          <w:szCs w:val="21"/>
        </w:rPr>
        <w:t>（</w:t>
      </w:r>
      <w:r w:rsidR="006735BC">
        <w:rPr>
          <w:rFonts w:hint="eastAsia"/>
          <w:szCs w:val="21"/>
        </w:rPr>
        <w:t>5</w:t>
      </w:r>
      <w:r w:rsidRPr="00EF338F">
        <w:rPr>
          <w:rFonts w:hint="eastAsia"/>
          <w:szCs w:val="21"/>
        </w:rPr>
        <w:t>,000</w:t>
      </w:r>
      <w:r w:rsidRPr="00EF338F">
        <w:rPr>
          <w:rFonts w:hint="eastAsia"/>
          <w:szCs w:val="21"/>
        </w:rPr>
        <w:t>円程度予定</w:t>
      </w:r>
      <w:r w:rsidR="008D35C7" w:rsidRPr="00EF338F">
        <w:rPr>
          <w:rFonts w:hint="eastAsia"/>
          <w:szCs w:val="21"/>
        </w:rPr>
        <w:t>）</w:t>
      </w:r>
    </w:p>
    <w:p w14:paraId="3171FCB7" w14:textId="2F173E7F" w:rsidR="008D549B" w:rsidRDefault="008D549B" w:rsidP="00163E15">
      <w:pPr>
        <w:widowControl/>
        <w:spacing w:line="480" w:lineRule="auto"/>
        <w:jc w:val="left"/>
        <w:rPr>
          <w:szCs w:val="21"/>
        </w:rPr>
      </w:pPr>
    </w:p>
    <w:p w14:paraId="29C54D61" w14:textId="77777777" w:rsidR="00163E15" w:rsidRDefault="00163E15" w:rsidP="009A658A">
      <w:pPr>
        <w:widowControl/>
        <w:spacing w:line="360" w:lineRule="auto"/>
        <w:jc w:val="left"/>
        <w:rPr>
          <w:szCs w:val="21"/>
        </w:rPr>
      </w:pPr>
    </w:p>
    <w:p w14:paraId="4B5E01D3" w14:textId="1B47ED94" w:rsidR="009A658A" w:rsidRPr="00EF338F" w:rsidRDefault="003A304D" w:rsidP="009A658A">
      <w:pPr>
        <w:widowControl/>
        <w:spacing w:line="360" w:lineRule="auto"/>
        <w:jc w:val="left"/>
        <w:rPr>
          <w:szCs w:val="21"/>
        </w:rPr>
      </w:pPr>
      <w:r w:rsidRPr="00EF338F">
        <w:rPr>
          <w:noProof/>
          <w:szCs w:val="21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7B8543B" wp14:editId="49CDADB4">
                <wp:simplePos x="0" y="0"/>
                <wp:positionH relativeFrom="column">
                  <wp:posOffset>2308859</wp:posOffset>
                </wp:positionH>
                <wp:positionV relativeFrom="paragraph">
                  <wp:posOffset>170815</wp:posOffset>
                </wp:positionV>
                <wp:extent cx="3228975" cy="800100"/>
                <wp:effectExtent l="0" t="0" r="28575" b="19050"/>
                <wp:wrapNone/>
                <wp:docPr id="2" name="正方形/長方形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28975" cy="8001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88EAB1" id="正方形/長方形 2" o:spid="_x0000_s1026" style="position:absolute;left:0;text-align:left;margin-left:181.8pt;margin-top:13.45pt;width:254.25pt;height:6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" filled="f" strokecolor="black [3213]" strokeweight=".5pt"/>
            </w:pict>
          </mc:Fallback>
        </mc:AlternateContent>
      </w:r>
    </w:p>
    <w:p w14:paraId="7078D4E4" w14:textId="52357646" w:rsidR="009A658A" w:rsidRPr="00EF338F" w:rsidRDefault="00935739" w:rsidP="00935739">
      <w:pPr>
        <w:widowControl/>
        <w:ind w:firstLineChars="1900" w:firstLine="3990"/>
        <w:jc w:val="left"/>
        <w:rPr>
          <w:szCs w:val="21"/>
        </w:rPr>
      </w:pPr>
      <w:r>
        <w:rPr>
          <w:rFonts w:hint="eastAsia"/>
          <w:szCs w:val="21"/>
        </w:rPr>
        <w:t>申込書</w:t>
      </w:r>
      <w:r w:rsidR="003A304D" w:rsidRPr="00EF338F">
        <w:rPr>
          <w:rFonts w:hint="eastAsia"/>
          <w:szCs w:val="21"/>
        </w:rPr>
        <w:t>送付先</w:t>
      </w:r>
    </w:p>
    <w:p w14:paraId="0E2F0B6F" w14:textId="14A8F690" w:rsidR="003A304D" w:rsidRPr="00EF338F" w:rsidRDefault="003A304D" w:rsidP="00935739">
      <w:pPr>
        <w:widowControl/>
        <w:ind w:firstLineChars="1900" w:firstLine="3990"/>
        <w:jc w:val="left"/>
        <w:rPr>
          <w:szCs w:val="21"/>
        </w:rPr>
      </w:pPr>
      <w:r w:rsidRPr="00EF338F">
        <w:rPr>
          <w:rFonts w:hint="eastAsia"/>
          <w:szCs w:val="21"/>
        </w:rPr>
        <w:t>〒</w:t>
      </w:r>
      <w:r w:rsidRPr="00EF338F">
        <w:rPr>
          <w:rFonts w:hint="eastAsia"/>
          <w:szCs w:val="21"/>
        </w:rPr>
        <w:t>080-8555</w:t>
      </w:r>
      <w:r w:rsidRPr="00EF338F">
        <w:rPr>
          <w:rFonts w:hint="eastAsia"/>
          <w:szCs w:val="21"/>
        </w:rPr>
        <w:t xml:space="preserve">　帯広市稲田町西２線１１番地</w:t>
      </w:r>
    </w:p>
    <w:p w14:paraId="0E3B9EC7" w14:textId="6FC83FC0" w:rsidR="003A304D" w:rsidRPr="00EF338F" w:rsidRDefault="003A304D" w:rsidP="00935739">
      <w:pPr>
        <w:widowControl/>
        <w:ind w:firstLineChars="1900" w:firstLine="3990"/>
        <w:jc w:val="left"/>
        <w:rPr>
          <w:szCs w:val="21"/>
        </w:rPr>
      </w:pPr>
      <w:r w:rsidRPr="00EF338F">
        <w:rPr>
          <w:rFonts w:hint="eastAsia"/>
          <w:szCs w:val="21"/>
        </w:rPr>
        <w:t>国立大学法人帯広畜産大学国際・地域連携課</w:t>
      </w:r>
    </w:p>
    <w:p w14:paraId="0153FD74" w14:textId="1DEFA33B" w:rsidR="003A304D" w:rsidRDefault="003A304D" w:rsidP="00935739">
      <w:pPr>
        <w:widowControl/>
        <w:ind w:firstLineChars="1900" w:firstLine="3990"/>
        <w:jc w:val="left"/>
        <w:rPr>
          <w:rStyle w:val="aa"/>
          <w:sz w:val="24"/>
        </w:rPr>
      </w:pPr>
      <w:r w:rsidRPr="00EF338F">
        <w:rPr>
          <w:rFonts w:hint="eastAsia"/>
          <w:szCs w:val="21"/>
        </w:rPr>
        <w:t>E-mail</w:t>
      </w:r>
      <w:r w:rsidRPr="00EF338F">
        <w:rPr>
          <w:rFonts w:hint="eastAsia"/>
          <w:szCs w:val="21"/>
        </w:rPr>
        <w:t>：</w:t>
      </w:r>
      <w:hyperlink r:id="rId8" w:history="1">
        <w:r w:rsidR="002A208C" w:rsidRPr="00EF338F">
          <w:rPr>
            <w:rStyle w:val="aa"/>
            <w:rFonts w:hint="eastAsia"/>
            <w:szCs w:val="21"/>
          </w:rPr>
          <w:t>wildlife</w:t>
        </w:r>
        <w:r w:rsidR="002A208C" w:rsidRPr="00EF338F">
          <w:rPr>
            <w:rStyle w:val="aa"/>
            <w:szCs w:val="21"/>
          </w:rPr>
          <w:t>@obihiro.ac.jp</w:t>
        </w:r>
      </w:hyperlink>
    </w:p>
    <w:sectPr w:rsidR="003A304D" w:rsidSect="00FC1972">
      <w:footerReference w:type="default" r:id="rId9"/>
      <w:pgSz w:w="11906" w:h="16838" w:code="9"/>
      <w:pgMar w:top="992" w:right="1134" w:bottom="992" w:left="1134" w:header="851" w:footer="574" w:gutter="0"/>
      <w:cols w:space="420"/>
      <w:docGrid w:linePitch="323" w:charSpace="37047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B546FF6" w14:textId="77777777" w:rsidR="004E3ABB" w:rsidRDefault="004E3ABB">
      <w:r>
        <w:separator/>
      </w:r>
    </w:p>
  </w:endnote>
  <w:endnote w:type="continuationSeparator" w:id="0">
    <w:p w14:paraId="5D57F949" w14:textId="77777777" w:rsidR="004E3ABB" w:rsidRDefault="004E3A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DB8138" w14:textId="66627145" w:rsidR="004E3ABB" w:rsidRDefault="004E3ABB">
    <w:pPr>
      <w:pStyle w:val="a6"/>
      <w:jc w:val="center"/>
    </w:pPr>
  </w:p>
  <w:p w14:paraId="02CD3973" w14:textId="77777777" w:rsidR="004E3ABB" w:rsidRDefault="004E3ABB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6DE7442" w14:textId="77777777" w:rsidR="004E3ABB" w:rsidRDefault="004E3ABB">
      <w:r>
        <w:separator/>
      </w:r>
    </w:p>
  </w:footnote>
  <w:footnote w:type="continuationSeparator" w:id="0">
    <w:p w14:paraId="40BE0A18" w14:textId="77777777" w:rsidR="004E3ABB" w:rsidRDefault="004E3AB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AD3B1C"/>
    <w:multiLevelType w:val="hybridMultilevel"/>
    <w:tmpl w:val="C3D6A0EA"/>
    <w:lvl w:ilvl="0" w:tplc="F4422506">
      <w:start w:val="1"/>
      <w:numFmt w:val="decimalFullWidth"/>
      <w:lvlText w:val="%1．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09D73AEE"/>
    <w:multiLevelType w:val="hybridMultilevel"/>
    <w:tmpl w:val="111E22E4"/>
    <w:lvl w:ilvl="0" w:tplc="A87AC994">
      <w:start w:val="1"/>
      <w:numFmt w:val="decimalFullWidth"/>
      <w:lvlText w:val="%1．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251267E9"/>
    <w:multiLevelType w:val="hybridMultilevel"/>
    <w:tmpl w:val="38F22D4A"/>
    <w:lvl w:ilvl="0" w:tplc="A87AC994">
      <w:start w:val="1"/>
      <w:numFmt w:val="decimalFullWidth"/>
      <w:lvlText w:val="%1．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27454407"/>
    <w:multiLevelType w:val="hybridMultilevel"/>
    <w:tmpl w:val="42CAAC3C"/>
    <w:lvl w:ilvl="0" w:tplc="08CE20BC">
      <w:start w:val="1"/>
      <w:numFmt w:val="decimalFullWidth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28FE4BD1"/>
    <w:multiLevelType w:val="hybridMultilevel"/>
    <w:tmpl w:val="C25AB336"/>
    <w:lvl w:ilvl="0" w:tplc="5CA80DFC">
      <w:start w:val="2"/>
      <w:numFmt w:val="decimalFullWidth"/>
      <w:lvlText w:val="%1．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2A774F40"/>
    <w:multiLevelType w:val="hybridMultilevel"/>
    <w:tmpl w:val="089EE8DC"/>
    <w:lvl w:ilvl="0" w:tplc="8F3C859A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32DB2DED"/>
    <w:multiLevelType w:val="hybridMultilevel"/>
    <w:tmpl w:val="18A61A48"/>
    <w:lvl w:ilvl="0" w:tplc="850467D8">
      <w:start w:val="1"/>
      <w:numFmt w:val="decimalFullWidth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" w15:restartNumberingAfterBreak="0">
    <w:nsid w:val="5C1C5FE4"/>
    <w:multiLevelType w:val="hybridMultilevel"/>
    <w:tmpl w:val="E08CE46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5D4A3478"/>
    <w:multiLevelType w:val="hybridMultilevel"/>
    <w:tmpl w:val="40625E5C"/>
    <w:lvl w:ilvl="0" w:tplc="CBA2B27C">
      <w:start w:val="1"/>
      <w:numFmt w:val="decimalFullWidth"/>
      <w:lvlText w:val="%1．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 w15:restartNumberingAfterBreak="0">
    <w:nsid w:val="5FD82E00"/>
    <w:multiLevelType w:val="hybridMultilevel"/>
    <w:tmpl w:val="806E5BC2"/>
    <w:lvl w:ilvl="0" w:tplc="8F9CCEFE">
      <w:start w:val="1"/>
      <w:numFmt w:val="decimalFullWidth"/>
      <w:lvlText w:val="%1．"/>
      <w:lvlJc w:val="left"/>
      <w:pPr>
        <w:ind w:left="480" w:hanging="48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" w15:restartNumberingAfterBreak="0">
    <w:nsid w:val="655E0B8F"/>
    <w:multiLevelType w:val="hybridMultilevel"/>
    <w:tmpl w:val="2C8A2D84"/>
    <w:lvl w:ilvl="0" w:tplc="A87AC994">
      <w:start w:val="1"/>
      <w:numFmt w:val="decimalFullWidth"/>
      <w:lvlText w:val="%1．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" w15:restartNumberingAfterBreak="0">
    <w:nsid w:val="66564386"/>
    <w:multiLevelType w:val="hybridMultilevel"/>
    <w:tmpl w:val="DDB60D2C"/>
    <w:lvl w:ilvl="0" w:tplc="BFF6E500">
      <w:numFmt w:val="bullet"/>
      <w:lvlText w:val="※"/>
      <w:lvlJc w:val="left"/>
      <w:pPr>
        <w:tabs>
          <w:tab w:val="num" w:pos="570"/>
        </w:tabs>
        <w:ind w:left="57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1050"/>
        </w:tabs>
        <w:ind w:left="105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470"/>
        </w:tabs>
        <w:ind w:left="14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890"/>
        </w:tabs>
        <w:ind w:left="189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310"/>
        </w:tabs>
        <w:ind w:left="231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730"/>
        </w:tabs>
        <w:ind w:left="27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150"/>
        </w:tabs>
        <w:ind w:left="315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570"/>
        </w:tabs>
        <w:ind w:left="357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990"/>
        </w:tabs>
        <w:ind w:left="3990" w:hanging="420"/>
      </w:pPr>
      <w:rPr>
        <w:rFonts w:ascii="Wingdings" w:hAnsi="Wingdings" w:hint="default"/>
      </w:rPr>
    </w:lvl>
  </w:abstractNum>
  <w:abstractNum w:abstractNumId="12" w15:restartNumberingAfterBreak="0">
    <w:nsid w:val="6B0E4D65"/>
    <w:multiLevelType w:val="hybridMultilevel"/>
    <w:tmpl w:val="E1CE2864"/>
    <w:lvl w:ilvl="0" w:tplc="9EFCC2E8">
      <w:start w:val="1"/>
      <w:numFmt w:val="decimalFullWidth"/>
      <w:lvlText w:val="%1．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" w15:restartNumberingAfterBreak="0">
    <w:nsid w:val="7192473C"/>
    <w:multiLevelType w:val="hybridMultilevel"/>
    <w:tmpl w:val="EA602526"/>
    <w:lvl w:ilvl="0" w:tplc="7F2C621A">
      <w:start w:val="1"/>
      <w:numFmt w:val="decimalFullWidth"/>
      <w:lvlText w:val="%1．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" w15:restartNumberingAfterBreak="0">
    <w:nsid w:val="75F761C6"/>
    <w:multiLevelType w:val="hybridMultilevel"/>
    <w:tmpl w:val="C0A64CD0"/>
    <w:lvl w:ilvl="0" w:tplc="6230310A">
      <w:start w:val="1"/>
      <w:numFmt w:val="decimalFullWidth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" w15:restartNumberingAfterBreak="0">
    <w:nsid w:val="782A3356"/>
    <w:multiLevelType w:val="hybridMultilevel"/>
    <w:tmpl w:val="936AB428"/>
    <w:lvl w:ilvl="0" w:tplc="A87AC994">
      <w:start w:val="1"/>
      <w:numFmt w:val="decimalFullWidth"/>
      <w:lvlText w:val="%1．"/>
      <w:lvlJc w:val="left"/>
      <w:pPr>
        <w:ind w:left="628" w:hanging="420"/>
      </w:pPr>
      <w:rPr>
        <w:rFonts w:hint="eastAsia"/>
      </w:rPr>
    </w:lvl>
    <w:lvl w:ilvl="1" w:tplc="19368CFA">
      <w:start w:val="1"/>
      <w:numFmt w:val="decimalFullWidth"/>
      <w:lvlText w:val="（%2）"/>
      <w:lvlJc w:val="left"/>
      <w:pPr>
        <w:ind w:left="1348" w:hanging="720"/>
      </w:pPr>
      <w:rPr>
        <w:rFonts w:hint="eastAsia"/>
      </w:rPr>
    </w:lvl>
    <w:lvl w:ilvl="2" w:tplc="04090011" w:tentative="1">
      <w:start w:val="1"/>
      <w:numFmt w:val="decimalEnclosedCircle"/>
      <w:lvlText w:val="%3"/>
      <w:lvlJc w:val="left"/>
      <w:pPr>
        <w:ind w:left="1468" w:hanging="420"/>
      </w:pPr>
    </w:lvl>
    <w:lvl w:ilvl="3" w:tplc="0409000F" w:tentative="1">
      <w:start w:val="1"/>
      <w:numFmt w:val="decimal"/>
      <w:lvlText w:val="%4."/>
      <w:lvlJc w:val="left"/>
      <w:pPr>
        <w:ind w:left="1888" w:hanging="420"/>
      </w:pPr>
    </w:lvl>
    <w:lvl w:ilvl="4" w:tplc="04090017" w:tentative="1">
      <w:start w:val="1"/>
      <w:numFmt w:val="aiueoFullWidth"/>
      <w:lvlText w:val="(%5)"/>
      <w:lvlJc w:val="left"/>
      <w:pPr>
        <w:ind w:left="2308" w:hanging="420"/>
      </w:pPr>
    </w:lvl>
    <w:lvl w:ilvl="5" w:tplc="04090011" w:tentative="1">
      <w:start w:val="1"/>
      <w:numFmt w:val="decimalEnclosedCircle"/>
      <w:lvlText w:val="%6"/>
      <w:lvlJc w:val="left"/>
      <w:pPr>
        <w:ind w:left="2728" w:hanging="420"/>
      </w:pPr>
    </w:lvl>
    <w:lvl w:ilvl="6" w:tplc="0409000F" w:tentative="1">
      <w:start w:val="1"/>
      <w:numFmt w:val="decimal"/>
      <w:lvlText w:val="%7."/>
      <w:lvlJc w:val="left"/>
      <w:pPr>
        <w:ind w:left="3148" w:hanging="420"/>
      </w:pPr>
    </w:lvl>
    <w:lvl w:ilvl="7" w:tplc="04090017" w:tentative="1">
      <w:start w:val="1"/>
      <w:numFmt w:val="aiueoFullWidth"/>
      <w:lvlText w:val="(%8)"/>
      <w:lvlJc w:val="left"/>
      <w:pPr>
        <w:ind w:left="3568" w:hanging="420"/>
      </w:pPr>
    </w:lvl>
    <w:lvl w:ilvl="8" w:tplc="04090011" w:tentative="1">
      <w:start w:val="1"/>
      <w:numFmt w:val="decimalEnclosedCircle"/>
      <w:lvlText w:val="%9"/>
      <w:lvlJc w:val="left"/>
      <w:pPr>
        <w:ind w:left="3988" w:hanging="420"/>
      </w:pPr>
    </w:lvl>
  </w:abstractNum>
  <w:num w:numId="1">
    <w:abstractNumId w:val="11"/>
  </w:num>
  <w:num w:numId="2">
    <w:abstractNumId w:val="0"/>
  </w:num>
  <w:num w:numId="3">
    <w:abstractNumId w:val="13"/>
  </w:num>
  <w:num w:numId="4">
    <w:abstractNumId w:val="4"/>
  </w:num>
  <w:num w:numId="5">
    <w:abstractNumId w:val="5"/>
  </w:num>
  <w:num w:numId="6">
    <w:abstractNumId w:val="9"/>
  </w:num>
  <w:num w:numId="7">
    <w:abstractNumId w:val="11"/>
  </w:num>
  <w:num w:numId="8">
    <w:abstractNumId w:val="15"/>
  </w:num>
  <w:num w:numId="9">
    <w:abstractNumId w:val="14"/>
  </w:num>
  <w:num w:numId="10">
    <w:abstractNumId w:val="8"/>
  </w:num>
  <w:num w:numId="11">
    <w:abstractNumId w:val="7"/>
  </w:num>
  <w:num w:numId="12">
    <w:abstractNumId w:val="1"/>
  </w:num>
  <w:num w:numId="13">
    <w:abstractNumId w:val="2"/>
  </w:num>
  <w:num w:numId="14">
    <w:abstractNumId w:val="10"/>
  </w:num>
  <w:num w:numId="15">
    <w:abstractNumId w:val="3"/>
  </w:num>
  <w:num w:numId="16">
    <w:abstractNumId w:val="12"/>
  </w:num>
  <w:num w:numId="17">
    <w:abstractNumId w:val="6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39"/>
  <w:drawingGridHorizontalSpacing w:val="106"/>
  <w:drawingGridVerticalSpacing w:val="323"/>
  <w:displayHorizontalDrawingGridEvery w:val="0"/>
  <w:characterSpacingControl w:val="compressPunctuation"/>
  <w:hdrShapeDefaults>
    <o:shapedefaults v:ext="edit" spidmax="24577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1NjS3NDY3NzExtTBU0lEKTi0uzszPAykwrAUAfeHJfiwAAAA="/>
  </w:docVars>
  <w:rsids>
    <w:rsidRoot w:val="00343EE7"/>
    <w:rsid w:val="00003995"/>
    <w:rsid w:val="00010129"/>
    <w:rsid w:val="000110BE"/>
    <w:rsid w:val="0001500A"/>
    <w:rsid w:val="0001523C"/>
    <w:rsid w:val="0001565D"/>
    <w:rsid w:val="00015F7D"/>
    <w:rsid w:val="00021E3E"/>
    <w:rsid w:val="00021F1F"/>
    <w:rsid w:val="00021F31"/>
    <w:rsid w:val="000355B4"/>
    <w:rsid w:val="00036404"/>
    <w:rsid w:val="0003732A"/>
    <w:rsid w:val="00042076"/>
    <w:rsid w:val="000420A8"/>
    <w:rsid w:val="00052FE6"/>
    <w:rsid w:val="000560D0"/>
    <w:rsid w:val="00057C8A"/>
    <w:rsid w:val="000633AA"/>
    <w:rsid w:val="000638A5"/>
    <w:rsid w:val="00073349"/>
    <w:rsid w:val="000746B4"/>
    <w:rsid w:val="00080306"/>
    <w:rsid w:val="00081063"/>
    <w:rsid w:val="00087129"/>
    <w:rsid w:val="00091443"/>
    <w:rsid w:val="000924A5"/>
    <w:rsid w:val="00093D57"/>
    <w:rsid w:val="00095BF2"/>
    <w:rsid w:val="000A5C05"/>
    <w:rsid w:val="000A680B"/>
    <w:rsid w:val="000B1A84"/>
    <w:rsid w:val="000B5E37"/>
    <w:rsid w:val="000B65D5"/>
    <w:rsid w:val="000C30A8"/>
    <w:rsid w:val="000C55A8"/>
    <w:rsid w:val="000C726D"/>
    <w:rsid w:val="000D21E2"/>
    <w:rsid w:val="000E2072"/>
    <w:rsid w:val="000E268A"/>
    <w:rsid w:val="000E2D16"/>
    <w:rsid w:val="000E5567"/>
    <w:rsid w:val="000E67A0"/>
    <w:rsid w:val="000F104D"/>
    <w:rsid w:val="000F1E25"/>
    <w:rsid w:val="000F33B9"/>
    <w:rsid w:val="000F5218"/>
    <w:rsid w:val="000F614A"/>
    <w:rsid w:val="00102CDD"/>
    <w:rsid w:val="001075E4"/>
    <w:rsid w:val="001126AF"/>
    <w:rsid w:val="001168E6"/>
    <w:rsid w:val="0011691E"/>
    <w:rsid w:val="001169ED"/>
    <w:rsid w:val="00117FF5"/>
    <w:rsid w:val="00120A64"/>
    <w:rsid w:val="001246C0"/>
    <w:rsid w:val="00124F07"/>
    <w:rsid w:val="00125C66"/>
    <w:rsid w:val="00125D15"/>
    <w:rsid w:val="00126169"/>
    <w:rsid w:val="001266B6"/>
    <w:rsid w:val="001273B7"/>
    <w:rsid w:val="00130F29"/>
    <w:rsid w:val="00134263"/>
    <w:rsid w:val="00134589"/>
    <w:rsid w:val="001368C4"/>
    <w:rsid w:val="00141F6D"/>
    <w:rsid w:val="00150932"/>
    <w:rsid w:val="00151503"/>
    <w:rsid w:val="0015351D"/>
    <w:rsid w:val="00160A7A"/>
    <w:rsid w:val="00160CD5"/>
    <w:rsid w:val="00160D2D"/>
    <w:rsid w:val="00162108"/>
    <w:rsid w:val="00163809"/>
    <w:rsid w:val="00163BD9"/>
    <w:rsid w:val="00163E15"/>
    <w:rsid w:val="001651D3"/>
    <w:rsid w:val="0017255D"/>
    <w:rsid w:val="001770BA"/>
    <w:rsid w:val="00177420"/>
    <w:rsid w:val="0018044F"/>
    <w:rsid w:val="00180FED"/>
    <w:rsid w:val="00185496"/>
    <w:rsid w:val="00185E47"/>
    <w:rsid w:val="00186683"/>
    <w:rsid w:val="001A4AD8"/>
    <w:rsid w:val="001A7F8B"/>
    <w:rsid w:val="001B4951"/>
    <w:rsid w:val="001B5576"/>
    <w:rsid w:val="001B73FD"/>
    <w:rsid w:val="001C019A"/>
    <w:rsid w:val="001C7140"/>
    <w:rsid w:val="001C7508"/>
    <w:rsid w:val="001C790D"/>
    <w:rsid w:val="001D3C49"/>
    <w:rsid w:val="001D612B"/>
    <w:rsid w:val="001D695C"/>
    <w:rsid w:val="001D70DB"/>
    <w:rsid w:val="001D78A9"/>
    <w:rsid w:val="001E1ADF"/>
    <w:rsid w:val="001E2F8B"/>
    <w:rsid w:val="001E31AB"/>
    <w:rsid w:val="001E3BAA"/>
    <w:rsid w:val="001E5C95"/>
    <w:rsid w:val="001F37A6"/>
    <w:rsid w:val="001F4D66"/>
    <w:rsid w:val="00203F9E"/>
    <w:rsid w:val="00205D51"/>
    <w:rsid w:val="002204DF"/>
    <w:rsid w:val="002218DE"/>
    <w:rsid w:val="0022327C"/>
    <w:rsid w:val="00223497"/>
    <w:rsid w:val="00223C38"/>
    <w:rsid w:val="00223D9B"/>
    <w:rsid w:val="00224522"/>
    <w:rsid w:val="00224DC0"/>
    <w:rsid w:val="0022536E"/>
    <w:rsid w:val="002254E2"/>
    <w:rsid w:val="002264DD"/>
    <w:rsid w:val="00226F50"/>
    <w:rsid w:val="002301E5"/>
    <w:rsid w:val="00230890"/>
    <w:rsid w:val="00231569"/>
    <w:rsid w:val="00237B18"/>
    <w:rsid w:val="00240AC3"/>
    <w:rsid w:val="00241378"/>
    <w:rsid w:val="00267274"/>
    <w:rsid w:val="0027507C"/>
    <w:rsid w:val="002758CD"/>
    <w:rsid w:val="00277503"/>
    <w:rsid w:val="00277832"/>
    <w:rsid w:val="00283F04"/>
    <w:rsid w:val="00287831"/>
    <w:rsid w:val="002931FA"/>
    <w:rsid w:val="002A1C3E"/>
    <w:rsid w:val="002A208C"/>
    <w:rsid w:val="002A3C56"/>
    <w:rsid w:val="002C1987"/>
    <w:rsid w:val="002C24E9"/>
    <w:rsid w:val="002D1FA5"/>
    <w:rsid w:val="002D4A5F"/>
    <w:rsid w:val="002E2A63"/>
    <w:rsid w:val="002F13CD"/>
    <w:rsid w:val="002F49D5"/>
    <w:rsid w:val="002F538E"/>
    <w:rsid w:val="002F6E32"/>
    <w:rsid w:val="00301476"/>
    <w:rsid w:val="00303282"/>
    <w:rsid w:val="00304B9D"/>
    <w:rsid w:val="003054A0"/>
    <w:rsid w:val="00307039"/>
    <w:rsid w:val="00310FA4"/>
    <w:rsid w:val="003130F0"/>
    <w:rsid w:val="00315586"/>
    <w:rsid w:val="00315DF3"/>
    <w:rsid w:val="003179B7"/>
    <w:rsid w:val="00325358"/>
    <w:rsid w:val="00331138"/>
    <w:rsid w:val="00332B94"/>
    <w:rsid w:val="00333689"/>
    <w:rsid w:val="0033447B"/>
    <w:rsid w:val="003363E4"/>
    <w:rsid w:val="00341AC6"/>
    <w:rsid w:val="00343DE5"/>
    <w:rsid w:val="00343EE7"/>
    <w:rsid w:val="003475E8"/>
    <w:rsid w:val="0035094C"/>
    <w:rsid w:val="00353F62"/>
    <w:rsid w:val="00355BE5"/>
    <w:rsid w:val="0035641F"/>
    <w:rsid w:val="003578A3"/>
    <w:rsid w:val="003608E5"/>
    <w:rsid w:val="00366DDB"/>
    <w:rsid w:val="00370EFA"/>
    <w:rsid w:val="00373BEA"/>
    <w:rsid w:val="003744B8"/>
    <w:rsid w:val="00375486"/>
    <w:rsid w:val="003762CB"/>
    <w:rsid w:val="0038073F"/>
    <w:rsid w:val="00381F00"/>
    <w:rsid w:val="00383E34"/>
    <w:rsid w:val="003845CF"/>
    <w:rsid w:val="00395196"/>
    <w:rsid w:val="003A0265"/>
    <w:rsid w:val="003A304D"/>
    <w:rsid w:val="003A5C5E"/>
    <w:rsid w:val="003A6634"/>
    <w:rsid w:val="003A7ACE"/>
    <w:rsid w:val="003B20F8"/>
    <w:rsid w:val="003B6DFE"/>
    <w:rsid w:val="003C0170"/>
    <w:rsid w:val="003D4E83"/>
    <w:rsid w:val="003E07EB"/>
    <w:rsid w:val="003E37DF"/>
    <w:rsid w:val="003E59A8"/>
    <w:rsid w:val="003F1D3D"/>
    <w:rsid w:val="003F27FA"/>
    <w:rsid w:val="003F6001"/>
    <w:rsid w:val="003F6732"/>
    <w:rsid w:val="00402ADA"/>
    <w:rsid w:val="0040540B"/>
    <w:rsid w:val="00405B17"/>
    <w:rsid w:val="00415050"/>
    <w:rsid w:val="00421E40"/>
    <w:rsid w:val="004350FA"/>
    <w:rsid w:val="00445803"/>
    <w:rsid w:val="0045308A"/>
    <w:rsid w:val="00460547"/>
    <w:rsid w:val="0046352C"/>
    <w:rsid w:val="004700F4"/>
    <w:rsid w:val="00470FE6"/>
    <w:rsid w:val="0047368E"/>
    <w:rsid w:val="0047547C"/>
    <w:rsid w:val="00476841"/>
    <w:rsid w:val="004826D4"/>
    <w:rsid w:val="00485879"/>
    <w:rsid w:val="004867FC"/>
    <w:rsid w:val="00493B67"/>
    <w:rsid w:val="0049476B"/>
    <w:rsid w:val="004959C1"/>
    <w:rsid w:val="004A0C19"/>
    <w:rsid w:val="004A2F05"/>
    <w:rsid w:val="004A6953"/>
    <w:rsid w:val="004A770B"/>
    <w:rsid w:val="004B0999"/>
    <w:rsid w:val="004B354E"/>
    <w:rsid w:val="004C7AC0"/>
    <w:rsid w:val="004E09EF"/>
    <w:rsid w:val="004E20FF"/>
    <w:rsid w:val="004E3ABB"/>
    <w:rsid w:val="004E3C75"/>
    <w:rsid w:val="004E445E"/>
    <w:rsid w:val="004E6D73"/>
    <w:rsid w:val="004E7DC1"/>
    <w:rsid w:val="004F3AEE"/>
    <w:rsid w:val="004F65B9"/>
    <w:rsid w:val="004F6C14"/>
    <w:rsid w:val="005003A2"/>
    <w:rsid w:val="00500E99"/>
    <w:rsid w:val="005016CF"/>
    <w:rsid w:val="00502BA7"/>
    <w:rsid w:val="00506D6F"/>
    <w:rsid w:val="0051083F"/>
    <w:rsid w:val="00514606"/>
    <w:rsid w:val="00515C0C"/>
    <w:rsid w:val="0051704C"/>
    <w:rsid w:val="00522147"/>
    <w:rsid w:val="00523CEE"/>
    <w:rsid w:val="005249D5"/>
    <w:rsid w:val="00524FBD"/>
    <w:rsid w:val="00526DA7"/>
    <w:rsid w:val="00530E4B"/>
    <w:rsid w:val="00534912"/>
    <w:rsid w:val="00535B3C"/>
    <w:rsid w:val="0053674A"/>
    <w:rsid w:val="0054090D"/>
    <w:rsid w:val="0054094A"/>
    <w:rsid w:val="00544030"/>
    <w:rsid w:val="00551EDA"/>
    <w:rsid w:val="00552408"/>
    <w:rsid w:val="00552A97"/>
    <w:rsid w:val="00554CA9"/>
    <w:rsid w:val="00561ACE"/>
    <w:rsid w:val="00562B53"/>
    <w:rsid w:val="00563A7A"/>
    <w:rsid w:val="0056618F"/>
    <w:rsid w:val="00566A9F"/>
    <w:rsid w:val="00571373"/>
    <w:rsid w:val="00571E5F"/>
    <w:rsid w:val="00573BB4"/>
    <w:rsid w:val="00576562"/>
    <w:rsid w:val="00581F26"/>
    <w:rsid w:val="005837E1"/>
    <w:rsid w:val="005911C2"/>
    <w:rsid w:val="005955C9"/>
    <w:rsid w:val="005A0D24"/>
    <w:rsid w:val="005A15C5"/>
    <w:rsid w:val="005A1701"/>
    <w:rsid w:val="005A3C0C"/>
    <w:rsid w:val="005A54B1"/>
    <w:rsid w:val="005A7563"/>
    <w:rsid w:val="005B3144"/>
    <w:rsid w:val="005B58E2"/>
    <w:rsid w:val="005B712E"/>
    <w:rsid w:val="005C38D5"/>
    <w:rsid w:val="005C4904"/>
    <w:rsid w:val="005D0CB2"/>
    <w:rsid w:val="005D786D"/>
    <w:rsid w:val="005E091D"/>
    <w:rsid w:val="005E173C"/>
    <w:rsid w:val="0060180F"/>
    <w:rsid w:val="00601AF4"/>
    <w:rsid w:val="00602E9E"/>
    <w:rsid w:val="00606670"/>
    <w:rsid w:val="00617C9F"/>
    <w:rsid w:val="00621763"/>
    <w:rsid w:val="00626004"/>
    <w:rsid w:val="00626EB7"/>
    <w:rsid w:val="00627540"/>
    <w:rsid w:val="0063533B"/>
    <w:rsid w:val="006366B3"/>
    <w:rsid w:val="00641FCF"/>
    <w:rsid w:val="0064216C"/>
    <w:rsid w:val="00646ECF"/>
    <w:rsid w:val="00650B76"/>
    <w:rsid w:val="00654588"/>
    <w:rsid w:val="00663FA4"/>
    <w:rsid w:val="00671FCB"/>
    <w:rsid w:val="006726D6"/>
    <w:rsid w:val="006735BC"/>
    <w:rsid w:val="00675939"/>
    <w:rsid w:val="006829C8"/>
    <w:rsid w:val="00682A20"/>
    <w:rsid w:val="006848A9"/>
    <w:rsid w:val="00692543"/>
    <w:rsid w:val="006A40F5"/>
    <w:rsid w:val="006A5DF9"/>
    <w:rsid w:val="006B4110"/>
    <w:rsid w:val="006B43F0"/>
    <w:rsid w:val="006B79E2"/>
    <w:rsid w:val="006C1D83"/>
    <w:rsid w:val="006C2C91"/>
    <w:rsid w:val="006C57F0"/>
    <w:rsid w:val="006C6045"/>
    <w:rsid w:val="006D3211"/>
    <w:rsid w:val="006E2981"/>
    <w:rsid w:val="006E3702"/>
    <w:rsid w:val="006E4F55"/>
    <w:rsid w:val="006E53BD"/>
    <w:rsid w:val="006F1FF7"/>
    <w:rsid w:val="006F54D1"/>
    <w:rsid w:val="006F5AB8"/>
    <w:rsid w:val="007004FE"/>
    <w:rsid w:val="00704DA8"/>
    <w:rsid w:val="00705CAF"/>
    <w:rsid w:val="00711133"/>
    <w:rsid w:val="00711B83"/>
    <w:rsid w:val="007172EF"/>
    <w:rsid w:val="00723759"/>
    <w:rsid w:val="00723F97"/>
    <w:rsid w:val="00725320"/>
    <w:rsid w:val="00726B33"/>
    <w:rsid w:val="00732511"/>
    <w:rsid w:val="00733491"/>
    <w:rsid w:val="007351F3"/>
    <w:rsid w:val="00736645"/>
    <w:rsid w:val="00736807"/>
    <w:rsid w:val="007405A6"/>
    <w:rsid w:val="00740CA6"/>
    <w:rsid w:val="007454C3"/>
    <w:rsid w:val="007461E0"/>
    <w:rsid w:val="007621C2"/>
    <w:rsid w:val="00766A82"/>
    <w:rsid w:val="00771FA4"/>
    <w:rsid w:val="00773527"/>
    <w:rsid w:val="00782EBC"/>
    <w:rsid w:val="00784667"/>
    <w:rsid w:val="00785002"/>
    <w:rsid w:val="00785233"/>
    <w:rsid w:val="007B39BE"/>
    <w:rsid w:val="007C1702"/>
    <w:rsid w:val="007C245C"/>
    <w:rsid w:val="007C2BEF"/>
    <w:rsid w:val="007C3FEC"/>
    <w:rsid w:val="007C45D9"/>
    <w:rsid w:val="007D14E5"/>
    <w:rsid w:val="007D28EA"/>
    <w:rsid w:val="007E33CB"/>
    <w:rsid w:val="007E6C4A"/>
    <w:rsid w:val="007F69BA"/>
    <w:rsid w:val="007F6F80"/>
    <w:rsid w:val="007F7AE2"/>
    <w:rsid w:val="0080287D"/>
    <w:rsid w:val="0080404E"/>
    <w:rsid w:val="008043E5"/>
    <w:rsid w:val="008046D1"/>
    <w:rsid w:val="00811E43"/>
    <w:rsid w:val="00820791"/>
    <w:rsid w:val="00822792"/>
    <w:rsid w:val="008230B6"/>
    <w:rsid w:val="00827506"/>
    <w:rsid w:val="00827851"/>
    <w:rsid w:val="00830119"/>
    <w:rsid w:val="00835DC4"/>
    <w:rsid w:val="00840258"/>
    <w:rsid w:val="0084728D"/>
    <w:rsid w:val="00847361"/>
    <w:rsid w:val="008514E5"/>
    <w:rsid w:val="008529FC"/>
    <w:rsid w:val="008543EB"/>
    <w:rsid w:val="00855A0B"/>
    <w:rsid w:val="00863975"/>
    <w:rsid w:val="00871AAA"/>
    <w:rsid w:val="00872490"/>
    <w:rsid w:val="008844A0"/>
    <w:rsid w:val="0088578D"/>
    <w:rsid w:val="00891C71"/>
    <w:rsid w:val="00892F4E"/>
    <w:rsid w:val="008935AC"/>
    <w:rsid w:val="0089528E"/>
    <w:rsid w:val="00895A9E"/>
    <w:rsid w:val="008A06A5"/>
    <w:rsid w:val="008A11BD"/>
    <w:rsid w:val="008A4544"/>
    <w:rsid w:val="008A5CE9"/>
    <w:rsid w:val="008B13F2"/>
    <w:rsid w:val="008B4B85"/>
    <w:rsid w:val="008B5CC2"/>
    <w:rsid w:val="008C000F"/>
    <w:rsid w:val="008C5585"/>
    <w:rsid w:val="008C7DA3"/>
    <w:rsid w:val="008D0057"/>
    <w:rsid w:val="008D1879"/>
    <w:rsid w:val="008D249C"/>
    <w:rsid w:val="008D35C7"/>
    <w:rsid w:val="008D4283"/>
    <w:rsid w:val="008D549B"/>
    <w:rsid w:val="008D5F59"/>
    <w:rsid w:val="008E386B"/>
    <w:rsid w:val="008E3C33"/>
    <w:rsid w:val="008E4967"/>
    <w:rsid w:val="008E5A9C"/>
    <w:rsid w:val="008F7692"/>
    <w:rsid w:val="008F7F90"/>
    <w:rsid w:val="00900E37"/>
    <w:rsid w:val="00901BE5"/>
    <w:rsid w:val="00903CDB"/>
    <w:rsid w:val="009051F3"/>
    <w:rsid w:val="009135D5"/>
    <w:rsid w:val="0092118F"/>
    <w:rsid w:val="00921493"/>
    <w:rsid w:val="009220E1"/>
    <w:rsid w:val="00925B1A"/>
    <w:rsid w:val="00934870"/>
    <w:rsid w:val="00934B1F"/>
    <w:rsid w:val="00935739"/>
    <w:rsid w:val="0094096C"/>
    <w:rsid w:val="00941267"/>
    <w:rsid w:val="00942965"/>
    <w:rsid w:val="00943F63"/>
    <w:rsid w:val="0094439D"/>
    <w:rsid w:val="0094764A"/>
    <w:rsid w:val="00950210"/>
    <w:rsid w:val="00951061"/>
    <w:rsid w:val="00952817"/>
    <w:rsid w:val="009638F4"/>
    <w:rsid w:val="00965AB2"/>
    <w:rsid w:val="00972B15"/>
    <w:rsid w:val="00981E55"/>
    <w:rsid w:val="009825F4"/>
    <w:rsid w:val="00983228"/>
    <w:rsid w:val="009A0F3F"/>
    <w:rsid w:val="009A658A"/>
    <w:rsid w:val="009B140B"/>
    <w:rsid w:val="009B1D70"/>
    <w:rsid w:val="009C5695"/>
    <w:rsid w:val="009D7CB7"/>
    <w:rsid w:val="009E2417"/>
    <w:rsid w:val="009E351F"/>
    <w:rsid w:val="009E5688"/>
    <w:rsid w:val="009E66CA"/>
    <w:rsid w:val="009E6DC6"/>
    <w:rsid w:val="009F3CEF"/>
    <w:rsid w:val="00A03FD0"/>
    <w:rsid w:val="00A0526B"/>
    <w:rsid w:val="00A23CDF"/>
    <w:rsid w:val="00A30329"/>
    <w:rsid w:val="00A34421"/>
    <w:rsid w:val="00A42FA7"/>
    <w:rsid w:val="00A4738B"/>
    <w:rsid w:val="00A523FA"/>
    <w:rsid w:val="00A55307"/>
    <w:rsid w:val="00A57E72"/>
    <w:rsid w:val="00A61F66"/>
    <w:rsid w:val="00A6520A"/>
    <w:rsid w:val="00A66F3E"/>
    <w:rsid w:val="00A74159"/>
    <w:rsid w:val="00A75800"/>
    <w:rsid w:val="00A768D6"/>
    <w:rsid w:val="00A76C78"/>
    <w:rsid w:val="00A84142"/>
    <w:rsid w:val="00A86390"/>
    <w:rsid w:val="00A872FC"/>
    <w:rsid w:val="00A87B09"/>
    <w:rsid w:val="00A90D60"/>
    <w:rsid w:val="00A91CBB"/>
    <w:rsid w:val="00A95D92"/>
    <w:rsid w:val="00AA00F6"/>
    <w:rsid w:val="00AA2A11"/>
    <w:rsid w:val="00AA5BF5"/>
    <w:rsid w:val="00AA6A05"/>
    <w:rsid w:val="00AA6F73"/>
    <w:rsid w:val="00AA7F8C"/>
    <w:rsid w:val="00AB2636"/>
    <w:rsid w:val="00AB4EBE"/>
    <w:rsid w:val="00AB7D92"/>
    <w:rsid w:val="00AC11AA"/>
    <w:rsid w:val="00AD3FED"/>
    <w:rsid w:val="00AD5FD0"/>
    <w:rsid w:val="00AD74AE"/>
    <w:rsid w:val="00AD79D6"/>
    <w:rsid w:val="00AE1818"/>
    <w:rsid w:val="00AE54ED"/>
    <w:rsid w:val="00AE5846"/>
    <w:rsid w:val="00AE6BE7"/>
    <w:rsid w:val="00AF7A2E"/>
    <w:rsid w:val="00B01319"/>
    <w:rsid w:val="00B0488E"/>
    <w:rsid w:val="00B05C86"/>
    <w:rsid w:val="00B2617B"/>
    <w:rsid w:val="00B32532"/>
    <w:rsid w:val="00B35F27"/>
    <w:rsid w:val="00B37CFA"/>
    <w:rsid w:val="00B41868"/>
    <w:rsid w:val="00B4343A"/>
    <w:rsid w:val="00B45218"/>
    <w:rsid w:val="00B50122"/>
    <w:rsid w:val="00B53189"/>
    <w:rsid w:val="00B56D47"/>
    <w:rsid w:val="00B60AD3"/>
    <w:rsid w:val="00B62CC5"/>
    <w:rsid w:val="00B63F99"/>
    <w:rsid w:val="00B64242"/>
    <w:rsid w:val="00B77658"/>
    <w:rsid w:val="00B8195C"/>
    <w:rsid w:val="00B9318B"/>
    <w:rsid w:val="00B938BB"/>
    <w:rsid w:val="00BA16D9"/>
    <w:rsid w:val="00BA3FB7"/>
    <w:rsid w:val="00BA4448"/>
    <w:rsid w:val="00BB424D"/>
    <w:rsid w:val="00BC0DCB"/>
    <w:rsid w:val="00BC2659"/>
    <w:rsid w:val="00BC6AD7"/>
    <w:rsid w:val="00BD01B2"/>
    <w:rsid w:val="00BD2505"/>
    <w:rsid w:val="00BD7D47"/>
    <w:rsid w:val="00BE3B3D"/>
    <w:rsid w:val="00BE7B02"/>
    <w:rsid w:val="00BF38B1"/>
    <w:rsid w:val="00BF3F45"/>
    <w:rsid w:val="00C000FE"/>
    <w:rsid w:val="00C02DE4"/>
    <w:rsid w:val="00C033E8"/>
    <w:rsid w:val="00C051D2"/>
    <w:rsid w:val="00C07E0F"/>
    <w:rsid w:val="00C1370C"/>
    <w:rsid w:val="00C21811"/>
    <w:rsid w:val="00C22C97"/>
    <w:rsid w:val="00C24E90"/>
    <w:rsid w:val="00C32BD8"/>
    <w:rsid w:val="00C36F15"/>
    <w:rsid w:val="00C4002B"/>
    <w:rsid w:val="00C41451"/>
    <w:rsid w:val="00C4244D"/>
    <w:rsid w:val="00C42D61"/>
    <w:rsid w:val="00C449F4"/>
    <w:rsid w:val="00C451CB"/>
    <w:rsid w:val="00C539FF"/>
    <w:rsid w:val="00C60947"/>
    <w:rsid w:val="00C6382A"/>
    <w:rsid w:val="00C704EE"/>
    <w:rsid w:val="00C7113F"/>
    <w:rsid w:val="00C76707"/>
    <w:rsid w:val="00C76D2A"/>
    <w:rsid w:val="00C84CEB"/>
    <w:rsid w:val="00C85B3D"/>
    <w:rsid w:val="00C86B67"/>
    <w:rsid w:val="00C87373"/>
    <w:rsid w:val="00C87DAC"/>
    <w:rsid w:val="00C87FFD"/>
    <w:rsid w:val="00C9291F"/>
    <w:rsid w:val="00CA0B86"/>
    <w:rsid w:val="00CA0DFE"/>
    <w:rsid w:val="00CA6C7C"/>
    <w:rsid w:val="00CA7C01"/>
    <w:rsid w:val="00CB1684"/>
    <w:rsid w:val="00CB2E67"/>
    <w:rsid w:val="00CB3C17"/>
    <w:rsid w:val="00CB5C7C"/>
    <w:rsid w:val="00CC1088"/>
    <w:rsid w:val="00CC131D"/>
    <w:rsid w:val="00CC133A"/>
    <w:rsid w:val="00CC142F"/>
    <w:rsid w:val="00CC2620"/>
    <w:rsid w:val="00CC482E"/>
    <w:rsid w:val="00CD44A8"/>
    <w:rsid w:val="00CD790E"/>
    <w:rsid w:val="00CE764F"/>
    <w:rsid w:val="00CE78D5"/>
    <w:rsid w:val="00CF1D5D"/>
    <w:rsid w:val="00CF4E0A"/>
    <w:rsid w:val="00CF722D"/>
    <w:rsid w:val="00D0062B"/>
    <w:rsid w:val="00D05C7F"/>
    <w:rsid w:val="00D075B1"/>
    <w:rsid w:val="00D20BA8"/>
    <w:rsid w:val="00D24BE9"/>
    <w:rsid w:val="00D27460"/>
    <w:rsid w:val="00D32479"/>
    <w:rsid w:val="00D3752A"/>
    <w:rsid w:val="00D4131E"/>
    <w:rsid w:val="00D43930"/>
    <w:rsid w:val="00D52E5B"/>
    <w:rsid w:val="00D66B2B"/>
    <w:rsid w:val="00D70ADC"/>
    <w:rsid w:val="00D74FAB"/>
    <w:rsid w:val="00D764A9"/>
    <w:rsid w:val="00D76C92"/>
    <w:rsid w:val="00D80959"/>
    <w:rsid w:val="00D83D2E"/>
    <w:rsid w:val="00D84C3B"/>
    <w:rsid w:val="00D871C6"/>
    <w:rsid w:val="00D879D7"/>
    <w:rsid w:val="00DB26D1"/>
    <w:rsid w:val="00DB697F"/>
    <w:rsid w:val="00DC1BBB"/>
    <w:rsid w:val="00DD0511"/>
    <w:rsid w:val="00DD0912"/>
    <w:rsid w:val="00DD2AC4"/>
    <w:rsid w:val="00DD4F10"/>
    <w:rsid w:val="00DE15F1"/>
    <w:rsid w:val="00DE4DA8"/>
    <w:rsid w:val="00DF70AB"/>
    <w:rsid w:val="00E0066B"/>
    <w:rsid w:val="00E12A4F"/>
    <w:rsid w:val="00E2192C"/>
    <w:rsid w:val="00E26224"/>
    <w:rsid w:val="00E263E8"/>
    <w:rsid w:val="00E3325D"/>
    <w:rsid w:val="00E3361C"/>
    <w:rsid w:val="00E4013B"/>
    <w:rsid w:val="00E42B9F"/>
    <w:rsid w:val="00E438D8"/>
    <w:rsid w:val="00E45F4F"/>
    <w:rsid w:val="00E50558"/>
    <w:rsid w:val="00E51B94"/>
    <w:rsid w:val="00E56864"/>
    <w:rsid w:val="00E6171E"/>
    <w:rsid w:val="00E61B08"/>
    <w:rsid w:val="00E62B4C"/>
    <w:rsid w:val="00E65583"/>
    <w:rsid w:val="00E65BE2"/>
    <w:rsid w:val="00E739EA"/>
    <w:rsid w:val="00E7517B"/>
    <w:rsid w:val="00E75615"/>
    <w:rsid w:val="00E763F5"/>
    <w:rsid w:val="00E7749D"/>
    <w:rsid w:val="00E830E9"/>
    <w:rsid w:val="00E86D4A"/>
    <w:rsid w:val="00E923B5"/>
    <w:rsid w:val="00E932E5"/>
    <w:rsid w:val="00E9395B"/>
    <w:rsid w:val="00E9535D"/>
    <w:rsid w:val="00E96BB4"/>
    <w:rsid w:val="00EA1144"/>
    <w:rsid w:val="00EB1436"/>
    <w:rsid w:val="00EB14B4"/>
    <w:rsid w:val="00EB3391"/>
    <w:rsid w:val="00EB5F89"/>
    <w:rsid w:val="00EC18CC"/>
    <w:rsid w:val="00ED392F"/>
    <w:rsid w:val="00ED52FA"/>
    <w:rsid w:val="00ED54C1"/>
    <w:rsid w:val="00EE28FA"/>
    <w:rsid w:val="00EE53E0"/>
    <w:rsid w:val="00EE6632"/>
    <w:rsid w:val="00EF338F"/>
    <w:rsid w:val="00EF672D"/>
    <w:rsid w:val="00EF77A3"/>
    <w:rsid w:val="00F03A20"/>
    <w:rsid w:val="00F061B2"/>
    <w:rsid w:val="00F0632F"/>
    <w:rsid w:val="00F10D41"/>
    <w:rsid w:val="00F1487C"/>
    <w:rsid w:val="00F14C45"/>
    <w:rsid w:val="00F15355"/>
    <w:rsid w:val="00F24279"/>
    <w:rsid w:val="00F24340"/>
    <w:rsid w:val="00F2689F"/>
    <w:rsid w:val="00F3040D"/>
    <w:rsid w:val="00F32D58"/>
    <w:rsid w:val="00F33573"/>
    <w:rsid w:val="00F37B2F"/>
    <w:rsid w:val="00F40BB0"/>
    <w:rsid w:val="00F43663"/>
    <w:rsid w:val="00F456BB"/>
    <w:rsid w:val="00F47267"/>
    <w:rsid w:val="00F52940"/>
    <w:rsid w:val="00F54DEC"/>
    <w:rsid w:val="00F55A17"/>
    <w:rsid w:val="00F608E0"/>
    <w:rsid w:val="00F62DE6"/>
    <w:rsid w:val="00F703C5"/>
    <w:rsid w:val="00F714C2"/>
    <w:rsid w:val="00F731D7"/>
    <w:rsid w:val="00F74207"/>
    <w:rsid w:val="00F750D2"/>
    <w:rsid w:val="00F75208"/>
    <w:rsid w:val="00F800CC"/>
    <w:rsid w:val="00F801A8"/>
    <w:rsid w:val="00F81F1E"/>
    <w:rsid w:val="00F82A02"/>
    <w:rsid w:val="00F83976"/>
    <w:rsid w:val="00F958B1"/>
    <w:rsid w:val="00F96E84"/>
    <w:rsid w:val="00F97C94"/>
    <w:rsid w:val="00FA6DA6"/>
    <w:rsid w:val="00FB0BB9"/>
    <w:rsid w:val="00FB46E5"/>
    <w:rsid w:val="00FB4FB0"/>
    <w:rsid w:val="00FB6F9D"/>
    <w:rsid w:val="00FB71AA"/>
    <w:rsid w:val="00FB729E"/>
    <w:rsid w:val="00FC1645"/>
    <w:rsid w:val="00FC175E"/>
    <w:rsid w:val="00FC1972"/>
    <w:rsid w:val="00FC2BB5"/>
    <w:rsid w:val="00FC69A4"/>
    <w:rsid w:val="00FC7BBA"/>
    <w:rsid w:val="00FD091F"/>
    <w:rsid w:val="00FD0D8D"/>
    <w:rsid w:val="00FD11EF"/>
    <w:rsid w:val="00FD581F"/>
    <w:rsid w:val="00FE00D3"/>
    <w:rsid w:val="00FE2067"/>
    <w:rsid w:val="00FE7F18"/>
    <w:rsid w:val="00FF1507"/>
    <w:rsid w:val="00FF6C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4577">
      <v:textbox inset="5.85pt,.7pt,5.85pt,.7pt"/>
    </o:shapedefaults>
    <o:shapelayout v:ext="edit">
      <o:idmap v:ext="edit" data="1"/>
    </o:shapelayout>
  </w:shapeDefaults>
  <w:decimalSymbol w:val="."/>
  <w:listSeparator w:val=","/>
  <w14:docId w14:val="659F6E65"/>
  <w15:docId w15:val="{E612B540-EB03-4361-9359-EEF89CEFB6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65583"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一太郎"/>
    <w:pPr>
      <w:widowControl w:val="0"/>
      <w:wordWrap w:val="0"/>
      <w:autoSpaceDE w:val="0"/>
      <w:autoSpaceDN w:val="0"/>
      <w:adjustRightInd w:val="0"/>
      <w:spacing w:line="278" w:lineRule="exact"/>
      <w:jc w:val="both"/>
    </w:pPr>
    <w:rPr>
      <w:rFonts w:cs="ＭＳ 明朝"/>
      <w:spacing w:val="-1"/>
      <w:sz w:val="21"/>
      <w:szCs w:val="21"/>
    </w:rPr>
  </w:style>
  <w:style w:type="paragraph" w:styleId="a4">
    <w:name w:val="Revision"/>
    <w:hidden/>
    <w:uiPriority w:val="99"/>
    <w:semiHidden/>
    <w:rsid w:val="001168E6"/>
    <w:rPr>
      <w:kern w:val="2"/>
      <w:sz w:val="21"/>
      <w:szCs w:val="24"/>
    </w:rPr>
  </w:style>
  <w:style w:type="paragraph" w:styleId="a5">
    <w:name w:val="header"/>
    <w:basedOn w:val="a"/>
    <w:pPr>
      <w:tabs>
        <w:tab w:val="center" w:pos="4252"/>
        <w:tab w:val="right" w:pos="8504"/>
      </w:tabs>
      <w:snapToGrid w:val="0"/>
    </w:pPr>
  </w:style>
  <w:style w:type="paragraph" w:styleId="a6">
    <w:name w:val="footer"/>
    <w:basedOn w:val="a"/>
    <w:link w:val="a7"/>
    <w:uiPriority w:val="99"/>
    <w:pPr>
      <w:tabs>
        <w:tab w:val="center" w:pos="4252"/>
        <w:tab w:val="right" w:pos="8504"/>
      </w:tabs>
      <w:snapToGrid w:val="0"/>
    </w:pPr>
  </w:style>
  <w:style w:type="paragraph" w:styleId="a8">
    <w:name w:val="Balloon Text"/>
    <w:basedOn w:val="a"/>
    <w:semiHidden/>
    <w:rPr>
      <w:rFonts w:ascii="Arial" w:eastAsia="ＭＳ ゴシック" w:hAnsi="Arial"/>
      <w:sz w:val="18"/>
      <w:szCs w:val="18"/>
    </w:rPr>
  </w:style>
  <w:style w:type="paragraph" w:customStyle="1" w:styleId="a9">
    <w:name w:val="a"/>
    <w:basedOn w:val="a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</w:rPr>
  </w:style>
  <w:style w:type="character" w:styleId="aa">
    <w:name w:val="Hyperlink"/>
    <w:rPr>
      <w:color w:val="0000FF"/>
      <w:u w:val="single"/>
    </w:rPr>
  </w:style>
  <w:style w:type="table" w:styleId="ab">
    <w:name w:val="Table Grid"/>
    <w:basedOn w:val="a1"/>
    <w:uiPriority w:val="59"/>
    <w:rsid w:val="001168E6"/>
    <w:rPr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c">
    <w:name w:val="annotation reference"/>
    <w:rsid w:val="008043E5"/>
    <w:rPr>
      <w:sz w:val="18"/>
      <w:szCs w:val="18"/>
    </w:rPr>
  </w:style>
  <w:style w:type="paragraph" w:styleId="ad">
    <w:name w:val="annotation text"/>
    <w:basedOn w:val="a"/>
    <w:link w:val="ae"/>
    <w:rsid w:val="008043E5"/>
    <w:pPr>
      <w:jc w:val="left"/>
    </w:pPr>
  </w:style>
  <w:style w:type="character" w:customStyle="1" w:styleId="ae">
    <w:name w:val="コメント文字列 (文字)"/>
    <w:link w:val="ad"/>
    <w:rsid w:val="008043E5"/>
    <w:rPr>
      <w:kern w:val="2"/>
      <w:sz w:val="21"/>
      <w:szCs w:val="24"/>
    </w:rPr>
  </w:style>
  <w:style w:type="paragraph" w:styleId="af">
    <w:name w:val="annotation subject"/>
    <w:basedOn w:val="ad"/>
    <w:next w:val="ad"/>
    <w:link w:val="af0"/>
    <w:rsid w:val="008043E5"/>
    <w:rPr>
      <w:b/>
      <w:bCs/>
    </w:rPr>
  </w:style>
  <w:style w:type="character" w:customStyle="1" w:styleId="af0">
    <w:name w:val="コメント内容 (文字)"/>
    <w:link w:val="af"/>
    <w:rsid w:val="008043E5"/>
    <w:rPr>
      <w:b/>
      <w:bCs/>
      <w:kern w:val="2"/>
      <w:sz w:val="21"/>
      <w:szCs w:val="24"/>
    </w:rPr>
  </w:style>
  <w:style w:type="paragraph" w:styleId="af1">
    <w:name w:val="List Paragraph"/>
    <w:basedOn w:val="a"/>
    <w:uiPriority w:val="34"/>
    <w:qFormat/>
    <w:rsid w:val="003E37DF"/>
    <w:pPr>
      <w:ind w:leftChars="400" w:left="840"/>
    </w:pPr>
    <w:rPr>
      <w:rFonts w:asciiTheme="minorHAnsi" w:eastAsiaTheme="minorEastAsia" w:hAnsiTheme="minorHAnsi" w:cstheme="minorBidi"/>
      <w:szCs w:val="22"/>
    </w:rPr>
  </w:style>
  <w:style w:type="table" w:customStyle="1" w:styleId="1">
    <w:name w:val="表 (格子)1"/>
    <w:basedOn w:val="a1"/>
    <w:next w:val="ab"/>
    <w:uiPriority w:val="59"/>
    <w:rsid w:val="003E37DF"/>
    <w:rPr>
      <w:rFonts w:asciiTheme="minorHAnsi" w:eastAsia="Times New Roman" w:hAnsiTheme="minorHAnsi" w:cstheme="minorBidi"/>
      <w:kern w:val="2"/>
      <w:sz w:val="21"/>
      <w:szCs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">
    <w:name w:val="表 (格子)2"/>
    <w:basedOn w:val="a1"/>
    <w:next w:val="ab"/>
    <w:rsid w:val="0095281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">
    <w:name w:val="表 (格子)21"/>
    <w:basedOn w:val="a1"/>
    <w:next w:val="ab"/>
    <w:rsid w:val="00CC10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Web">
    <w:name w:val="Normal (Web)"/>
    <w:basedOn w:val="a"/>
    <w:uiPriority w:val="99"/>
    <w:unhideWhenUsed/>
    <w:rsid w:val="00F24279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</w:rPr>
  </w:style>
  <w:style w:type="paragraph" w:styleId="af2">
    <w:name w:val="Date"/>
    <w:basedOn w:val="a"/>
    <w:next w:val="a"/>
    <w:link w:val="af3"/>
    <w:rsid w:val="00BD2505"/>
  </w:style>
  <w:style w:type="character" w:customStyle="1" w:styleId="af3">
    <w:name w:val="日付 (文字)"/>
    <w:basedOn w:val="a0"/>
    <w:link w:val="af2"/>
    <w:rsid w:val="00BD2505"/>
    <w:rPr>
      <w:kern w:val="2"/>
      <w:sz w:val="21"/>
      <w:szCs w:val="24"/>
    </w:rPr>
  </w:style>
  <w:style w:type="character" w:customStyle="1" w:styleId="a7">
    <w:name w:val="フッター (文字)"/>
    <w:basedOn w:val="a0"/>
    <w:link w:val="a6"/>
    <w:uiPriority w:val="99"/>
    <w:rsid w:val="001D612B"/>
    <w:rPr>
      <w:kern w:val="2"/>
      <w:sz w:val="21"/>
      <w:szCs w:val="24"/>
    </w:rPr>
  </w:style>
  <w:style w:type="character" w:styleId="af4">
    <w:name w:val="FollowedHyperlink"/>
    <w:basedOn w:val="a0"/>
    <w:semiHidden/>
    <w:unhideWhenUsed/>
    <w:rsid w:val="006C2C91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591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70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11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09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68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8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wildlife@obihiro.ac.jp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E4F97BD-588C-4F58-9ACB-F08361312A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252</Words>
  <Characters>300</Characters>
  <Application>Microsoft Office Word</Application>
  <DocSecurity>0</DocSecurity>
  <Lines>2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平成21年度募集要項（案）</vt:lpstr>
      <vt:lpstr>平成21年度募集要項（案）</vt:lpstr>
    </vt:vector>
  </TitlesOfParts>
  <Company>Microsoft</Company>
  <LinksUpToDate>false</LinksUpToDate>
  <CharactersWithSpaces>551</CharactersWithSpaces>
  <SharedDoc>false</SharedDoc>
  <HLinks>
    <vt:vector size="6" baseType="variant">
      <vt:variant>
        <vt:i4>786446</vt:i4>
      </vt:variant>
      <vt:variant>
        <vt:i4>0</vt:i4>
      </vt:variant>
      <vt:variant>
        <vt:i4>0</vt:i4>
      </vt:variant>
      <vt:variant>
        <vt:i4>5</vt:i4>
      </vt:variant>
      <vt:variant>
        <vt:lpwstr>http://www.obihiro.ac.jp/~crcenter/jinzai/index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平成21年度募集要項（案）</dc:title>
  <dc:creator>国立大学法人帯広畜産大学</dc:creator>
  <dc:description>2009年度版からの　年度更新/講義等科目の変更の反映</dc:description>
  <cp:lastModifiedBy>国際・地域連携　坂本</cp:lastModifiedBy>
  <cp:revision>5</cp:revision>
  <cp:lastPrinted>2019-04-08T07:02:00Z</cp:lastPrinted>
  <dcterms:created xsi:type="dcterms:W3CDTF">2019-06-14T00:29:00Z</dcterms:created>
  <dcterms:modified xsi:type="dcterms:W3CDTF">2019-10-04T04:24:00Z</dcterms:modified>
</cp:coreProperties>
</file>